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336F24" w:rsidRPr="00B66544" w14:paraId="09521044" w14:textId="77777777" w:rsidTr="00B83129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0D86D97C" w14:textId="77777777" w:rsidR="00336F24" w:rsidRPr="00B66544" w:rsidRDefault="00336F24" w:rsidP="00B83129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552D6DA5" wp14:editId="4AD447D5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F24" w:rsidRPr="00B66544" w14:paraId="6AACE317" w14:textId="77777777" w:rsidTr="00B83129">
        <w:trPr>
          <w:trHeight w:val="5613"/>
        </w:trPr>
        <w:tc>
          <w:tcPr>
            <w:tcW w:w="6571" w:type="dxa"/>
            <w:gridSpan w:val="2"/>
          </w:tcPr>
          <w:p w14:paraId="2C46A63E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D647270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01870B55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4CA6AC9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546F6F9F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219FA7E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49ABA01F" w14:textId="77777777" w:rsidR="00336F24" w:rsidRPr="00D0184A" w:rsidRDefault="00336F24" w:rsidP="00B8312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582A91C3" w14:textId="014542D2" w:rsidR="00336F24" w:rsidRDefault="00336F24" w:rsidP="00B8312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DWR-19 </w:t>
            </w:r>
          </w:p>
          <w:p w14:paraId="7426D122" w14:textId="2DF34E10" w:rsidR="00336F24" w:rsidRPr="0010476B" w:rsidRDefault="00336F24" w:rsidP="00B8312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103209C1" w14:textId="77777777" w:rsidR="00336F24" w:rsidRPr="00B66544" w:rsidRDefault="00336F24" w:rsidP="00B8312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336F24" w:rsidRPr="00B66544" w14:paraId="11F00455" w14:textId="77777777" w:rsidTr="00B83129">
        <w:trPr>
          <w:trHeight w:val="2835"/>
        </w:trPr>
        <w:tc>
          <w:tcPr>
            <w:tcW w:w="6571" w:type="dxa"/>
            <w:gridSpan w:val="2"/>
          </w:tcPr>
          <w:p w14:paraId="0590C91E" w14:textId="77777777" w:rsidR="00336F24" w:rsidRPr="00D0184A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1E803C9F" w14:textId="77777777" w:rsidR="00336F24" w:rsidRPr="00D0184A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38A2667F" w14:textId="77777777" w:rsidR="00336F24" w:rsidRPr="00D0184A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</w:p>
          <w:p w14:paraId="4942DB98" w14:textId="77777777" w:rsidR="00336F24" w:rsidRPr="00A11510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24EF3EAC" w14:textId="77777777" w:rsidR="00336F24" w:rsidRPr="00A11510" w:rsidRDefault="00336F24" w:rsidP="00B8312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094407E8" w14:textId="77777777" w:rsidR="00336F24" w:rsidRPr="00B66544" w:rsidRDefault="00336F24" w:rsidP="00B83129">
            <w:pPr>
              <w:rPr>
                <w:rFonts w:ascii="NewsGotT" w:hAnsi="NewsGotT"/>
              </w:rPr>
            </w:pPr>
          </w:p>
        </w:tc>
      </w:tr>
      <w:tr w:rsidR="00336F24" w:rsidRPr="00B66544" w14:paraId="01D4A0E7" w14:textId="77777777" w:rsidTr="00B83129">
        <w:trPr>
          <w:trHeight w:val="72"/>
        </w:trPr>
        <w:tc>
          <w:tcPr>
            <w:tcW w:w="6571" w:type="dxa"/>
            <w:gridSpan w:val="2"/>
          </w:tcPr>
          <w:p w14:paraId="3FE2FB6F" w14:textId="16C14CAE" w:rsidR="00336F24" w:rsidRPr="00D0184A" w:rsidRDefault="00336F24" w:rsidP="00B8312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26 março 202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5176E059" w14:textId="42528A8F" w:rsidR="005361EE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43737C">
        <w:rPr>
          <w:rFonts w:ascii="NewsGotT" w:hAnsi="NewsGotT"/>
        </w:rPr>
        <w:fldChar w:fldCharType="begin"/>
      </w:r>
      <w:r w:rsidRPr="0043737C">
        <w:rPr>
          <w:rFonts w:ascii="NewsGotT" w:hAnsi="NewsGotT"/>
        </w:rPr>
        <w:instrText xml:space="preserve"> TOC \o "1-5" \h \z \u </w:instrText>
      </w:r>
      <w:r w:rsidRPr="0043737C">
        <w:rPr>
          <w:rFonts w:ascii="NewsGotT" w:hAnsi="NewsGotT"/>
        </w:rPr>
        <w:fldChar w:fldCharType="separate"/>
      </w:r>
      <w:hyperlink w:anchor="_Toc66968890" w:history="1">
        <w:r w:rsidR="005361EE" w:rsidRPr="00B962A8">
          <w:rPr>
            <w:rStyle w:val="Hiperligao"/>
            <w:rFonts w:ascii="NewsGotT" w:hAnsi="NewsGotT"/>
            <w:noProof/>
          </w:rPr>
          <w:t>Lista de Figuras</w:t>
        </w:r>
        <w:r w:rsidR="005361EE">
          <w:rPr>
            <w:noProof/>
            <w:webHidden/>
          </w:rPr>
          <w:tab/>
        </w:r>
        <w:r w:rsidR="005361EE">
          <w:rPr>
            <w:noProof/>
            <w:webHidden/>
          </w:rPr>
          <w:fldChar w:fldCharType="begin"/>
        </w:r>
        <w:r w:rsidR="005361EE">
          <w:rPr>
            <w:noProof/>
            <w:webHidden/>
          </w:rPr>
          <w:instrText xml:space="preserve"> PAGEREF _Toc66968890 \h </w:instrText>
        </w:r>
        <w:r w:rsidR="005361EE">
          <w:rPr>
            <w:noProof/>
            <w:webHidden/>
          </w:rPr>
        </w:r>
        <w:r w:rsidR="005361EE">
          <w:rPr>
            <w:noProof/>
            <w:webHidden/>
          </w:rPr>
          <w:fldChar w:fldCharType="separate"/>
        </w:r>
        <w:r w:rsidR="005361EE">
          <w:rPr>
            <w:noProof/>
            <w:webHidden/>
          </w:rPr>
          <w:t>v</w:t>
        </w:r>
        <w:r w:rsidR="005361EE">
          <w:rPr>
            <w:noProof/>
            <w:webHidden/>
          </w:rPr>
          <w:fldChar w:fldCharType="end"/>
        </w:r>
      </w:hyperlink>
    </w:p>
    <w:p w14:paraId="58898B4D" w14:textId="309ACC02" w:rsidR="005361EE" w:rsidRDefault="005361E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6968891" w:history="1">
        <w:r w:rsidRPr="00B962A8">
          <w:rPr>
            <w:rStyle w:val="Hiperligao"/>
            <w:rFonts w:ascii="NewsGotT" w:hAnsi="NewsGotT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2FB1E210" w14:textId="43D79B61" w:rsidR="005361EE" w:rsidRDefault="005361E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6968892" w:history="1">
        <w:r w:rsidRPr="00B962A8">
          <w:rPr>
            <w:rStyle w:val="Hiperligao"/>
            <w:rFonts w:ascii="NewsGotT" w:hAnsi="NewsGotT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563A5887" w14:textId="09F94EDB" w:rsidR="005361EE" w:rsidRDefault="005361E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6968893" w:history="1">
        <w:r w:rsidRPr="00B962A8">
          <w:rPr>
            <w:rStyle w:val="Hiperligao"/>
            <w:rFonts w:ascii="NewsGotT" w:hAnsi="NewsGotT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7630F48" w14:textId="5248B4F8" w:rsidR="005361EE" w:rsidRDefault="005361E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6968894" w:history="1">
        <w:r w:rsidRPr="00B962A8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962A8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E4E07A2" w14:textId="0BC6A2EA" w:rsidR="005361EE" w:rsidRDefault="005361E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6968895" w:history="1">
        <w:r w:rsidRPr="00B962A8">
          <w:rPr>
            <w:rStyle w:val="Hiperligao"/>
            <w:rFonts w:ascii="NewsGotT" w:hAnsi="NewsGotT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962A8">
          <w:rPr>
            <w:rStyle w:val="Hiperligao"/>
            <w:rFonts w:ascii="NewsGotT" w:hAnsi="NewsGotT"/>
            <w:noProof/>
          </w:rPr>
          <w:t>Enquadr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287C0D3" w14:textId="544B2BBF" w:rsidR="005361EE" w:rsidRDefault="005361E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6968896" w:history="1">
        <w:r w:rsidRPr="00B962A8">
          <w:rPr>
            <w:rStyle w:val="Hiperligao"/>
            <w:rFonts w:ascii="NewsGotT" w:hAnsi="NewsGotT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962A8">
          <w:rPr>
            <w:rStyle w:val="Hiperligao"/>
            <w:rFonts w:ascii="NewsGotT" w:hAnsi="NewsGotT"/>
            <w:noProof/>
          </w:rPr>
          <w:t>Especificações prev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CFD1281" w14:textId="45898DF0" w:rsidR="005361EE" w:rsidRDefault="005361EE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6968897" w:history="1">
        <w:r w:rsidRPr="00B962A8">
          <w:rPr>
            <w:rStyle w:val="Hiperligao"/>
            <w:rFonts w:ascii="NewsGotT" w:hAnsi="NewsGotT"/>
            <w:noProof/>
          </w:rPr>
          <w:t>1.3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962A8">
          <w:rPr>
            <w:rStyle w:val="Hiperligao"/>
            <w:rFonts w:ascii="NewsGotT" w:hAnsi="NewsGotT"/>
            <w:noProof/>
          </w:rPr>
          <w:t>Especificações funcion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3BBAD04" w14:textId="5F35C057" w:rsidR="005361EE" w:rsidRDefault="005361EE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6968898" w:history="1">
        <w:r w:rsidRPr="00B962A8">
          <w:rPr>
            <w:rStyle w:val="Hiperligao"/>
            <w:rFonts w:ascii="NewsGotT" w:hAnsi="NewsGotT"/>
            <w:noProof/>
          </w:rPr>
          <w:t>1.3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B962A8">
          <w:rPr>
            <w:rStyle w:val="Hiperligao"/>
            <w:rFonts w:ascii="NewsGotT" w:hAnsi="NewsGotT"/>
            <w:noProof/>
          </w:rPr>
          <w:t>Especificações técnic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1E9373C" w14:textId="2991EEE1" w:rsidR="005361EE" w:rsidRDefault="005361E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6968899" w:history="1">
        <w:r w:rsidRPr="00B962A8">
          <w:rPr>
            <w:rStyle w:val="Hiperligao"/>
            <w:rFonts w:ascii="NewsGotT" w:hAnsi="NewsGotT"/>
            <w:noProof/>
          </w:rPr>
          <w:t>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962A8">
          <w:rPr>
            <w:rStyle w:val="Hiperligao"/>
            <w:rFonts w:ascii="NewsGotT" w:hAnsi="NewsGotT"/>
            <w:noProof/>
          </w:rPr>
          <w:t>Testes previs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AF8EF43" w14:textId="161F1CFE" w:rsidR="005361EE" w:rsidRDefault="005361EE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6968900" w:history="1">
        <w:r w:rsidRPr="00B962A8">
          <w:rPr>
            <w:rStyle w:val="Hiperligao"/>
            <w:rFonts w:ascii="NewsGotT" w:hAnsi="NewsGotT"/>
            <w:noProof/>
          </w:rPr>
          <w:t>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B962A8">
          <w:rPr>
            <w:rStyle w:val="Hiperligao"/>
            <w:rFonts w:ascii="NewsGotT" w:hAnsi="NewsGotT"/>
            <w:noProof/>
          </w:rPr>
          <w:t>Planeamento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AFF978F" w14:textId="2C90C9D0" w:rsidR="005361EE" w:rsidRDefault="005361EE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6968901" w:history="1">
        <w:r w:rsidRPr="00B962A8">
          <w:rPr>
            <w:rStyle w:val="Hiperligao"/>
            <w:rFonts w:ascii="NewsGotT" w:hAnsi="NewsGotT"/>
            <w:noProof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968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EC91DE4" w14:textId="1A6627F6" w:rsidR="009D01F6" w:rsidRPr="0043737C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43737C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6968890"/>
      <w:r w:rsidRPr="00B66544">
        <w:rPr>
          <w:rFonts w:ascii="NewsGotT" w:hAnsi="NewsGotT"/>
        </w:rPr>
        <w:t>Lista de Figuras</w:t>
      </w:r>
      <w:bookmarkEnd w:id="0"/>
      <w:bookmarkEnd w:id="1"/>
    </w:p>
    <w:p w14:paraId="6B15242B" w14:textId="56C8E074" w:rsidR="00EE138E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6964878" w:history="1">
        <w:r w:rsidR="00EE138E" w:rsidRPr="00F14448">
          <w:rPr>
            <w:rStyle w:val="Hiperligao"/>
            <w:noProof/>
          </w:rPr>
          <w:t>Figura 1.1 - Diagrama de Gantt do planeamento inicial.</w:t>
        </w:r>
        <w:r w:rsidR="00EE138E">
          <w:rPr>
            <w:noProof/>
            <w:webHidden/>
          </w:rPr>
          <w:tab/>
        </w:r>
        <w:r w:rsidR="00EE138E">
          <w:rPr>
            <w:noProof/>
            <w:webHidden/>
          </w:rPr>
          <w:fldChar w:fldCharType="begin"/>
        </w:r>
        <w:r w:rsidR="00EE138E">
          <w:rPr>
            <w:noProof/>
            <w:webHidden/>
          </w:rPr>
          <w:instrText xml:space="preserve"> PAGEREF _Toc66964878 \h </w:instrText>
        </w:r>
        <w:r w:rsidR="00EE138E">
          <w:rPr>
            <w:noProof/>
            <w:webHidden/>
          </w:rPr>
        </w:r>
        <w:r w:rsidR="00EE138E">
          <w:rPr>
            <w:noProof/>
            <w:webHidden/>
          </w:rPr>
          <w:fldChar w:fldCharType="separate"/>
        </w:r>
        <w:r w:rsidR="008F5E33">
          <w:rPr>
            <w:noProof/>
            <w:webHidden/>
          </w:rPr>
          <w:t>16</w:t>
        </w:r>
        <w:r w:rsidR="00EE138E">
          <w:rPr>
            <w:noProof/>
            <w:webHidden/>
          </w:rPr>
          <w:fldChar w:fldCharType="end"/>
        </w:r>
      </w:hyperlink>
    </w:p>
    <w:p w14:paraId="2116B46A" w14:textId="2519866D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6968891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84B848A" w14:textId="03E23408" w:rsidR="00EE138E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w:anchor="_Toc66964880" w:history="1">
        <w:r w:rsidR="00EE138E" w:rsidRPr="001B56D0">
          <w:rPr>
            <w:rStyle w:val="Hiperligao"/>
            <w:noProof/>
          </w:rPr>
          <w:t>Tabela 1.1 - Planeamento inicial.</w:t>
        </w:r>
        <w:r w:rsidR="00EE138E">
          <w:rPr>
            <w:noProof/>
            <w:webHidden/>
          </w:rPr>
          <w:tab/>
        </w:r>
        <w:r w:rsidR="00EE138E">
          <w:rPr>
            <w:noProof/>
            <w:webHidden/>
          </w:rPr>
          <w:fldChar w:fldCharType="begin"/>
        </w:r>
        <w:r w:rsidR="00EE138E">
          <w:rPr>
            <w:noProof/>
            <w:webHidden/>
          </w:rPr>
          <w:instrText xml:space="preserve"> PAGEREF _Toc66964880 \h </w:instrText>
        </w:r>
        <w:r w:rsidR="00EE138E">
          <w:rPr>
            <w:noProof/>
            <w:webHidden/>
          </w:rPr>
        </w:r>
        <w:r w:rsidR="00EE138E">
          <w:rPr>
            <w:noProof/>
            <w:webHidden/>
          </w:rPr>
          <w:fldChar w:fldCharType="separate"/>
        </w:r>
        <w:r w:rsidR="008F5E33">
          <w:rPr>
            <w:noProof/>
            <w:webHidden/>
          </w:rPr>
          <w:t>15</w:t>
        </w:r>
        <w:r w:rsidR="00EE138E">
          <w:rPr>
            <w:noProof/>
            <w:webHidden/>
          </w:rPr>
          <w:fldChar w:fldCharType="end"/>
        </w:r>
      </w:hyperlink>
    </w:p>
    <w:p w14:paraId="12DBA983" w14:textId="74286F9B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6968892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Clar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8F5E33">
        <w:tc>
          <w:tcPr>
            <w:tcW w:w="2104" w:type="dxa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8F5E33">
        <w:tc>
          <w:tcPr>
            <w:tcW w:w="2104" w:type="dxa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8F5E33">
        <w:tc>
          <w:tcPr>
            <w:tcW w:w="2104" w:type="dxa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8F5E33">
        <w:tc>
          <w:tcPr>
            <w:tcW w:w="2104" w:type="dxa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75714A" w14:paraId="036092F6" w14:textId="77777777" w:rsidTr="008F5E33">
        <w:tc>
          <w:tcPr>
            <w:tcW w:w="2104" w:type="dxa"/>
          </w:tcPr>
          <w:p w14:paraId="19B37FE9" w14:textId="160F573A" w:rsidR="00183C62" w:rsidRPr="00CE77AD" w:rsidRDefault="0043737C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D</w:t>
            </w:r>
            <w:r w:rsidR="00006490">
              <w:rPr>
                <w:rFonts w:ascii="NewsGotT" w:hAnsi="NewsGotT"/>
                <w:color w:val="000000"/>
              </w:rPr>
              <w:t>WR</w:t>
            </w:r>
          </w:p>
        </w:tc>
        <w:tc>
          <w:tcPr>
            <w:tcW w:w="6400" w:type="dxa"/>
          </w:tcPr>
          <w:p w14:paraId="163ED43B" w14:textId="117695E5" w:rsidR="00183C62" w:rsidRPr="00CE77AD" w:rsidRDefault="0043737C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Digital</w:t>
            </w:r>
            <w:r w:rsidR="00006490">
              <w:rPr>
                <w:rFonts w:ascii="NewsGotT" w:hAnsi="NewsGotT"/>
                <w:i/>
                <w:color w:val="000000"/>
              </w:rPr>
              <w:t xml:space="preserve"> Waiter Robot</w:t>
            </w:r>
          </w:p>
        </w:tc>
      </w:tr>
      <w:tr w:rsidR="00CE77AD" w:rsidRPr="0075714A" w14:paraId="0FEFA0AB" w14:textId="77777777" w:rsidTr="008F5E33">
        <w:tc>
          <w:tcPr>
            <w:tcW w:w="2104" w:type="dxa"/>
          </w:tcPr>
          <w:p w14:paraId="5AF0AE67" w14:textId="22F7C362" w:rsidR="00CE77AD" w:rsidRDefault="00CE77AD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 w:rsidRPr="006D5732">
              <w:rPr>
                <w:rFonts w:ascii="NewsGotT" w:hAnsi="NewsGotT"/>
                <w:color w:val="000000"/>
              </w:rPr>
              <w:t>IDE</w:t>
            </w:r>
            <w:r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E5F7A9C" w14:textId="1D34E65F" w:rsidR="00CE77AD" w:rsidRDefault="00CE77AD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Integrated Development Environment</w:t>
            </w:r>
          </w:p>
        </w:tc>
      </w:tr>
      <w:tr w:rsidR="00CE77AD" w:rsidRPr="0075714A" w14:paraId="2D8A60A0" w14:textId="77777777" w:rsidTr="008F5E33">
        <w:tc>
          <w:tcPr>
            <w:tcW w:w="2104" w:type="dxa"/>
          </w:tcPr>
          <w:p w14:paraId="28EDF721" w14:textId="1759F613" w:rsidR="00CE77AD" w:rsidRPr="006D5732" w:rsidRDefault="00CE77AD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RGB</w:t>
            </w:r>
          </w:p>
        </w:tc>
        <w:tc>
          <w:tcPr>
            <w:tcW w:w="6400" w:type="dxa"/>
          </w:tcPr>
          <w:p w14:paraId="4C2E76A4" w14:textId="6DB5FF4F" w:rsidR="00CE77AD" w:rsidRDefault="00CE77AD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 w:rsidRPr="00F41F0A">
              <w:rPr>
                <w:rFonts w:ascii="NewsGotT" w:hAnsi="NewsGotT"/>
                <w:i/>
                <w:color w:val="000000"/>
                <w:highlight w:val="yellow"/>
              </w:rPr>
              <w:t>Red, Green</w:t>
            </w:r>
            <w:r w:rsidR="00F41F0A" w:rsidRPr="00F41F0A">
              <w:rPr>
                <w:rFonts w:ascii="NewsGotT" w:hAnsi="NewsGotT"/>
                <w:i/>
                <w:color w:val="000000"/>
                <w:highlight w:val="yellow"/>
              </w:rPr>
              <w:t xml:space="preserve">, </w:t>
            </w:r>
            <w:r w:rsidRPr="00F41F0A">
              <w:rPr>
                <w:rFonts w:ascii="NewsGotT" w:hAnsi="NewsGotT"/>
                <w:i/>
                <w:color w:val="000000"/>
                <w:highlight w:val="yellow"/>
              </w:rPr>
              <w:t>Blue</w:t>
            </w:r>
          </w:p>
        </w:tc>
      </w:tr>
    </w:tbl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714FD8ED" w14:textId="77777777" w:rsidR="00784C0D" w:rsidRPr="00B66544" w:rsidRDefault="00784C0D" w:rsidP="00784C0D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921057"/>
      <w:bookmarkStart w:id="9" w:name="_Toc66968893"/>
      <w:r>
        <w:rPr>
          <w:rFonts w:ascii="NewsGotT" w:hAnsi="NewsGotT"/>
        </w:rPr>
        <w:t>Introdução</w:t>
      </w:r>
      <w:bookmarkEnd w:id="8"/>
      <w:bookmarkEnd w:id="9"/>
    </w:p>
    <w:p w14:paraId="6EA80A56" w14:textId="7D692C5E" w:rsidR="004C2640" w:rsidRPr="00B66544" w:rsidRDefault="00536307" w:rsidP="00B66544">
      <w:pPr>
        <w:pStyle w:val="PhDCabealho2"/>
      </w:pPr>
      <w:bookmarkStart w:id="10" w:name="_Toc66968894"/>
      <w:bookmarkEnd w:id="6"/>
      <w:r>
        <w:t>Introdução</w:t>
      </w:r>
      <w:bookmarkEnd w:id="10"/>
    </w:p>
    <w:p w14:paraId="0F6BF39B" w14:textId="77777777" w:rsidR="00D67F5F" w:rsidRDefault="00536307" w:rsidP="0043737C">
      <w:pPr>
        <w:pStyle w:val="PhDCorpo"/>
      </w:pPr>
      <w:r>
        <w:tab/>
      </w:r>
      <w:r w:rsidR="0043737C"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43737C">
            <w:fldChar w:fldCharType="begin"/>
          </w:r>
          <w:r w:rsidR="0043737C">
            <w:instrText xml:space="preserve"> CITATION SNS20 \l 2070 </w:instrText>
          </w:r>
          <w:r w:rsidR="0043737C">
            <w:fldChar w:fldCharType="separate"/>
          </w:r>
          <w:r w:rsidR="0043737C" w:rsidRPr="00A56802">
            <w:rPr>
              <w:noProof/>
            </w:rPr>
            <w:t>[1]</w:t>
          </w:r>
          <w:r w:rsidR="0043737C">
            <w:fldChar w:fldCharType="end"/>
          </w:r>
        </w:sdtContent>
      </w:sdt>
      <w:r w:rsidR="0043737C">
        <w:t xml:space="preserve"> pretende-se, com a realização do Projeto Integrador da Unidade Curricular de LPI II do curso Mestrado Integrado em Engenharia Eletrónica Industrial e Computadores, a implementação de uma ideia com o objetivo de impactar positivamente a vida das pessoas infetadas pela doença, bem como dos que as rodeiam.</w:t>
      </w:r>
    </w:p>
    <w:p w14:paraId="7D68F52F" w14:textId="3AD20584" w:rsidR="0043737C" w:rsidRDefault="0043737C" w:rsidP="0043737C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 xml:space="preserve">tais como, robôs de desinfeção </w:t>
      </w:r>
      <w:sdt>
        <w:sdtPr>
          <w:id w:val="-479765557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Con20 \l 2070 </w:instrText>
          </w:r>
          <w:r w:rsidRPr="00DD0EEA">
            <w:fldChar w:fldCharType="separate"/>
          </w:r>
          <w:r w:rsidRPr="00DD0EEA">
            <w:rPr>
              <w:noProof/>
            </w:rPr>
            <w:t>[2]</w:t>
          </w:r>
          <w:r w:rsidRPr="00DD0EEA">
            <w:fldChar w:fldCharType="end"/>
          </w:r>
        </w:sdtContent>
      </w:sdt>
      <w:r w:rsidRPr="00DD0EEA">
        <w:t xml:space="preserve">, robôs que repõem o </w:t>
      </w:r>
      <w:r w:rsidRPr="00DD0EEA">
        <w:rPr>
          <w:i/>
          <w:iCs/>
        </w:rPr>
        <w:t>stock</w:t>
      </w:r>
      <w:r w:rsidRPr="00DD0EEA">
        <w:t xml:space="preserve"> em hospitais </w:t>
      </w:r>
      <w:sdt>
        <w:sdtPr>
          <w:id w:val="-1026102079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RestockHospitals \l 2070 </w:instrText>
          </w:r>
          <w:r w:rsidRPr="00DD0EEA">
            <w:fldChar w:fldCharType="separate"/>
          </w:r>
          <w:r w:rsidRPr="00DD0EEA">
            <w:rPr>
              <w:noProof/>
            </w:rPr>
            <w:t>[3]</w:t>
          </w:r>
          <w:r w:rsidRPr="00DD0EEA">
            <w:fldChar w:fldCharType="end"/>
          </w:r>
        </w:sdtContent>
      </w:sdt>
      <w:r w:rsidRPr="00DD0EEA">
        <w:t xml:space="preserve"> ou que medem a temperatura corporal através de câmaras</w:t>
      </w:r>
      <w:sdt>
        <w:sdtPr>
          <w:id w:val="-761758944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Eri20 \l 2070 </w:instrText>
          </w:r>
          <w:r w:rsidRPr="00DD0EEA">
            <w:fldChar w:fldCharType="separate"/>
          </w:r>
          <w:r w:rsidRPr="00DD0EEA">
            <w:rPr>
              <w:noProof/>
            </w:rPr>
            <w:t xml:space="preserve"> [4]</w:t>
          </w:r>
          <w:r w:rsidRPr="00DD0EEA">
            <w:fldChar w:fldCharType="end"/>
          </w:r>
        </w:sdtContent>
      </w:sdt>
      <w:r w:rsidRPr="00400633">
        <w:t>.</w:t>
      </w:r>
      <w:r w:rsidR="00632699">
        <w:t xml:space="preserve"> Prevê-se que o </w:t>
      </w:r>
      <w:r w:rsidR="006E1AF1">
        <w:rPr>
          <w:i/>
          <w:iCs/>
        </w:rPr>
        <w:t>Digital</w:t>
      </w:r>
      <w:r w:rsidR="006E1AF1" w:rsidRPr="0010476B">
        <w:rPr>
          <w:i/>
          <w:iCs/>
        </w:rPr>
        <w:t xml:space="preserve"> </w:t>
      </w:r>
      <w:proofErr w:type="spellStart"/>
      <w:r w:rsidR="006E1AF1" w:rsidRPr="0010476B">
        <w:rPr>
          <w:i/>
          <w:iCs/>
        </w:rPr>
        <w:t>Waiter</w:t>
      </w:r>
      <w:proofErr w:type="spellEnd"/>
      <w:r w:rsidR="006E1AF1" w:rsidRPr="0010476B">
        <w:rPr>
          <w:i/>
          <w:iCs/>
        </w:rPr>
        <w:t xml:space="preserve"> Rob</w:t>
      </w:r>
      <w:r w:rsidR="006E1AF1">
        <w:rPr>
          <w:i/>
          <w:iCs/>
        </w:rPr>
        <w:t>ot</w:t>
      </w:r>
      <w:r w:rsidR="006E1AF1" w:rsidRPr="0010476B">
        <w:t xml:space="preserve"> (</w:t>
      </w:r>
      <w:r w:rsidR="006E1AF1">
        <w:t>D</w:t>
      </w:r>
      <w:r w:rsidR="006E1AF1" w:rsidRPr="00536307">
        <w:t>WR)</w:t>
      </w:r>
      <w:r w:rsidR="006E1AF1">
        <w:t xml:space="preserve"> </w:t>
      </w:r>
      <w:r w:rsidR="00D67F5F">
        <w:t xml:space="preserve">possa ser aplicado em contexto </w:t>
      </w:r>
      <w:r w:rsidR="00632699">
        <w:t>hospitalar</w:t>
      </w:r>
      <w:r w:rsidR="00D67F5F">
        <w:t xml:space="preserve">, bem como num ambiente doméstico, de modo a diminuir os contactos interpessoais, fazendo chegar bens essenciais a pessoas em isolamento. </w:t>
      </w:r>
      <w:r>
        <w:t xml:space="preserve">Na China </w:t>
      </w:r>
      <w:r w:rsidR="00D67F5F">
        <w:t>construiu-se</w:t>
      </w:r>
      <w:r>
        <w:t xml:space="preserve">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EndPr/>
        <w:sdtContent>
          <w:r>
            <w:fldChar w:fldCharType="begin"/>
          </w:r>
          <w:r>
            <w:instrText xml:space="preserve"> CITATION DOn \l 2070 </w:instrText>
          </w:r>
          <w:r>
            <w:fldChar w:fldCharType="separate"/>
          </w:r>
          <w:r w:rsidRPr="00A56802">
            <w:rPr>
              <w:noProof/>
            </w:rPr>
            <w:t>[5]</w:t>
          </w:r>
          <w:r>
            <w:fldChar w:fldCharType="end"/>
          </w:r>
        </w:sdtContent>
      </w:sdt>
      <w:r>
        <w:t xml:space="preserve"> com a mesma finalidade, que foi utilizado num hotel para entregar comida porta a porta a hóspedes com suspeita de infeção.</w:t>
      </w:r>
    </w:p>
    <w:p w14:paraId="77DA53ED" w14:textId="77777777" w:rsidR="00632699" w:rsidRDefault="0043737C" w:rsidP="0043737C">
      <w:pPr>
        <w:pStyle w:val="PhDCorpo"/>
      </w:pPr>
      <w:r>
        <w:tab/>
        <w:t xml:space="preserve"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</w:t>
      </w:r>
    </w:p>
    <w:p w14:paraId="7560257A" w14:textId="5B22725E" w:rsidR="000D3C06" w:rsidRPr="00B66544" w:rsidRDefault="00632699" w:rsidP="0043737C">
      <w:pPr>
        <w:pStyle w:val="PhDCorpo"/>
      </w:pPr>
      <w:r>
        <w:tab/>
        <w:t xml:space="preserve">A </w:t>
      </w:r>
      <w:r w:rsidR="0043737C">
        <w:t xml:space="preserve">versatilidade do sistema permitirá que, mesmo após o contexto pandémico, o </w:t>
      </w:r>
      <w:r w:rsidR="006E1AF1">
        <w:t>D</w:t>
      </w:r>
      <w:r w:rsidR="006E1AF1" w:rsidRPr="00536307">
        <w:t>WR</w:t>
      </w:r>
      <w:r w:rsidR="006E1AF1">
        <w:t xml:space="preserve"> </w:t>
      </w:r>
      <w:r w:rsidR="0043737C">
        <w:t>possa auxiliar na distribuição de medicamentos ou outros bens essenciais em contexto hospitalar, por exemplo. O mesmo robô pode funcionar fora deste contexto, dependendo das funcionalidades requeridas.</w:t>
      </w:r>
    </w:p>
    <w:p w14:paraId="55F28CC7" w14:textId="5E468F5C" w:rsidR="00F74895" w:rsidRPr="00B66544" w:rsidRDefault="00536307" w:rsidP="00F74895">
      <w:pPr>
        <w:pStyle w:val="Ttulo2"/>
        <w:rPr>
          <w:rFonts w:ascii="NewsGotT" w:hAnsi="NewsGotT"/>
        </w:rPr>
      </w:pPr>
      <w:bookmarkStart w:id="11" w:name="_Toc66968895"/>
      <w:r>
        <w:rPr>
          <w:rFonts w:ascii="NewsGotT" w:hAnsi="NewsGotT"/>
        </w:rPr>
        <w:lastRenderedPageBreak/>
        <w:t>Enquadramento</w:t>
      </w:r>
      <w:bookmarkEnd w:id="11"/>
    </w:p>
    <w:p w14:paraId="555AB25C" w14:textId="6E2F7CE1" w:rsidR="00567B04" w:rsidRPr="00B66544" w:rsidRDefault="00536307" w:rsidP="00536307">
      <w:pPr>
        <w:pStyle w:val="PhDCorpo"/>
      </w:pPr>
      <w:bookmarkStart w:id="12" w:name="_Ref477531838"/>
      <w:r>
        <w:tab/>
      </w:r>
      <w:r w:rsidRPr="00536307">
        <w:t xml:space="preserve">O </w:t>
      </w:r>
      <w:r w:rsidR="006E1AF1">
        <w:t>D</w:t>
      </w:r>
      <w:r w:rsidR="006E1AF1" w:rsidRPr="00536307">
        <w:t>WR</w:t>
      </w:r>
      <w:r w:rsidRPr="00536307">
        <w:t xml:space="preserve"> é um robô </w:t>
      </w:r>
      <w:r w:rsidRPr="006E1AF1">
        <w:t>seguidor</w:t>
      </w:r>
      <w:r w:rsidRPr="00536307">
        <w:t xml:space="preserve"> de linha focado na assistência a pessoas em isolamento </w:t>
      </w:r>
      <w:r w:rsidR="00323381">
        <w:t>que não podem</w:t>
      </w:r>
      <w:r w:rsidRPr="00536307">
        <w:t xml:space="preserve"> contactar com o mundo exterior. Basta colocar no seu suporte o que pretende fazer chegar ao paciente, colocá-lo sobre a linha, ligá-lo e este seguirá o percurso até ao destino.</w:t>
      </w:r>
      <w:bookmarkEnd w:id="12"/>
    </w:p>
    <w:p w14:paraId="5CE7816E" w14:textId="1FE843BD" w:rsidR="00A63EFC" w:rsidRDefault="003F0656" w:rsidP="00626C7F">
      <w:pPr>
        <w:pStyle w:val="Ttulo2"/>
        <w:rPr>
          <w:rFonts w:ascii="NewsGotT" w:hAnsi="NewsGotT"/>
        </w:rPr>
      </w:pPr>
      <w:bookmarkStart w:id="13" w:name="_Toc66968896"/>
      <w:r>
        <w:rPr>
          <w:rFonts w:ascii="NewsGotT" w:hAnsi="NewsGotT"/>
        </w:rPr>
        <w:t>Especificações previ</w:t>
      </w:r>
      <w:r w:rsidR="00017417">
        <w:rPr>
          <w:rFonts w:ascii="NewsGotT" w:hAnsi="NewsGotT"/>
        </w:rPr>
        <w:t>s</w:t>
      </w:r>
      <w:r>
        <w:rPr>
          <w:rFonts w:ascii="NewsGotT" w:hAnsi="NewsGotT"/>
        </w:rPr>
        <w:t>tas</w:t>
      </w:r>
      <w:bookmarkEnd w:id="13"/>
    </w:p>
    <w:p w14:paraId="3FBD6A91" w14:textId="45C7A411" w:rsidR="00FD564E" w:rsidRDefault="00FD564E" w:rsidP="00FD564E">
      <w:pPr>
        <w:pStyle w:val="PhDCorpo"/>
      </w:pPr>
      <w:r>
        <w:tab/>
        <w:t>O DWR terá de ser colocado sobre a linha com os bens essenciais (comida e/ou alimentos) num tabuleiro. Após estar alinhado, deverá ser ligado por um funcionário responsável, para que inicie a sua trajetória. Ao chegar ao destino, demarcado com uma linha perpendicular, o robô terá de parar de forma a que o paciente recolha os bens a si destinados. Quando o paciente desejar, poderá acionar o robô de forma a que este reinicie o seguimento da linha de volta ao ponto de partida. Para tal, o DWR fará uma rotação de 180 ° sobre a linha e iniciar a marcha até ao ponto de início. Como a alimentação do robô será a baterias, eventualmente, terá de ser ligado à rede elétrica para ser carregado.</w:t>
      </w:r>
    </w:p>
    <w:p w14:paraId="60AE037B" w14:textId="4304B878" w:rsidR="00FD564E" w:rsidRDefault="00FD564E" w:rsidP="00FD564E">
      <w:pPr>
        <w:pStyle w:val="PhDCorpo"/>
      </w:pPr>
      <w:r>
        <w:tab/>
        <w:t>O tipo de desenvolvimento do nosso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E70F00">
        <w:rPr>
          <w:i/>
          <w:iCs/>
        </w:rPr>
        <w:t>off-the-shelf</w:t>
      </w:r>
      <w:proofErr w:type="spellEnd"/>
      <w:r>
        <w:t>”. Isto é, que só precisam de ser instalados e configurados para entrarem em funcionamento.</w:t>
      </w:r>
    </w:p>
    <w:p w14:paraId="107D0B19" w14:textId="7D6B236D" w:rsidR="00DE6C9E" w:rsidRDefault="00DE6C9E" w:rsidP="00DE6C9E">
      <w:pPr>
        <w:pStyle w:val="Ttulo3"/>
        <w:rPr>
          <w:rFonts w:ascii="NewsGotT" w:hAnsi="NewsGotT"/>
        </w:rPr>
      </w:pPr>
      <w:bookmarkStart w:id="14" w:name="_Toc66968897"/>
      <w:bookmarkEnd w:id="7"/>
      <w:r>
        <w:rPr>
          <w:rFonts w:ascii="NewsGotT" w:hAnsi="NewsGotT"/>
        </w:rPr>
        <w:t>Especificações funcionais</w:t>
      </w:r>
      <w:bookmarkEnd w:id="14"/>
    </w:p>
    <w:p w14:paraId="409C6B80" w14:textId="77777777" w:rsidR="00055008" w:rsidRDefault="008454B8" w:rsidP="008454B8">
      <w:pPr>
        <w:pStyle w:val="PhDCorpo"/>
        <w:ind w:firstLine="567"/>
      </w:pPr>
      <w:r>
        <w:t>O D</w:t>
      </w:r>
      <w:r w:rsidRPr="00536307">
        <w:t>WR</w:t>
      </w:r>
      <w:r>
        <w:t xml:space="preserve"> terá de deslocar-se entre dois pontos, previamente definidos, com base numa linha instalada nos meios de acesso à divisão em que o paciente em questão se situa. Para evitar </w:t>
      </w:r>
      <w:r w:rsidR="00055008">
        <w:t xml:space="preserve">que </w:t>
      </w:r>
      <w:r w:rsidR="00997C74">
        <w:t>o DWR</w:t>
      </w:r>
      <w:r w:rsidR="00055008">
        <w:t xml:space="preserve"> colida</w:t>
      </w:r>
      <w:r w:rsidR="00997C74">
        <w:t xml:space="preserve">, </w:t>
      </w:r>
      <w:r w:rsidR="00055008">
        <w:t>este deverá ter</w:t>
      </w:r>
      <w:r w:rsidR="00997C74">
        <w:t xml:space="preserve"> um sistema de deteção de obstáculos</w:t>
      </w:r>
      <w:r w:rsidR="00055008">
        <w:t>, que, ao detetar um objeto no seu percurso, fará com que o robô pare.</w:t>
      </w:r>
      <w:r w:rsidR="00997C74">
        <w:t xml:space="preserve"> Se ao fim de um determinado período de tempo, previamente estabelecido, a via se mantiver obstruída, um sinal sonoro </w:t>
      </w:r>
      <w:r w:rsidR="00055008">
        <w:t>deverá ser</w:t>
      </w:r>
      <w:r w:rsidR="00997C74">
        <w:t xml:space="preserve"> emitido para </w:t>
      </w:r>
      <w:r w:rsidR="004179AD">
        <w:t xml:space="preserve">alertar um funcionário responsável do sucedido. Caso o problema seja resolvido, o DWR continua o seu trajeto. Caso contrário, pode ser estabelecida uma ligação entre </w:t>
      </w:r>
      <w:r w:rsidR="002B1C90">
        <w:t xml:space="preserve">o robô e </w:t>
      </w:r>
      <w:r w:rsidR="004179AD">
        <w:t xml:space="preserve">um funcionário responsável, </w:t>
      </w:r>
      <w:r w:rsidR="002B1C90">
        <w:t xml:space="preserve">permitindo que este controle remotamente o DWR, desviando-o do obstáculo. </w:t>
      </w:r>
    </w:p>
    <w:p w14:paraId="1933C85A" w14:textId="0B3804A9" w:rsidR="008454B8" w:rsidRDefault="00055008" w:rsidP="008454B8">
      <w:pPr>
        <w:pStyle w:val="PhDCorpo"/>
        <w:ind w:firstLine="567"/>
      </w:pPr>
      <w:r>
        <w:t xml:space="preserve">De </w:t>
      </w:r>
      <w:r w:rsidR="002B1C90">
        <w:t>forma a ser possível obter a posição do robô</w:t>
      </w:r>
      <w:r>
        <w:t>, o percurso poderá ser dividido em vários segmentos</w:t>
      </w:r>
      <w:r w:rsidR="00321466">
        <w:t xml:space="preserve"> que terão características únicas, de modo a serem distinguidos pelo robô</w:t>
      </w:r>
      <w:r w:rsidR="002B1C90">
        <w:t>.</w:t>
      </w:r>
    </w:p>
    <w:p w14:paraId="0943F3C5" w14:textId="707574FB" w:rsidR="00DE6C9E" w:rsidRDefault="00DE6C9E" w:rsidP="00DE6C9E">
      <w:pPr>
        <w:pStyle w:val="Ttulo3"/>
        <w:rPr>
          <w:rFonts w:ascii="NewsGotT" w:hAnsi="NewsGotT"/>
        </w:rPr>
      </w:pPr>
      <w:bookmarkStart w:id="15" w:name="_Toc66968898"/>
      <w:r>
        <w:rPr>
          <w:rFonts w:ascii="NewsGotT" w:hAnsi="NewsGotT"/>
        </w:rPr>
        <w:lastRenderedPageBreak/>
        <w:t>Especificações técnicas</w:t>
      </w:r>
      <w:bookmarkEnd w:id="15"/>
    </w:p>
    <w:p w14:paraId="384F65A3" w14:textId="71209434" w:rsidR="002B1C90" w:rsidRDefault="001658F0" w:rsidP="001658F0">
      <w:pPr>
        <w:pStyle w:val="PhDCorpo"/>
      </w:pPr>
      <w:r>
        <w:tab/>
      </w:r>
      <w:r w:rsidRPr="001658F0">
        <w:t>Para implementação do sistema de controlo do DWR será usado o microcontrolador STM32F767ZI-NUCLEO</w:t>
      </w:r>
      <w:r>
        <w:t xml:space="preserve"> </w:t>
      </w:r>
      <w:r w:rsidRPr="000C7064">
        <w:rPr>
          <w:highlight w:val="yellow"/>
        </w:rPr>
        <w:t>[</w:t>
      </w:r>
      <w:proofErr w:type="spellStart"/>
      <w:r w:rsidRPr="000C7064">
        <w:rPr>
          <w:highlight w:val="yellow"/>
        </w:rPr>
        <w:t>ref</w:t>
      </w:r>
      <w:proofErr w:type="spellEnd"/>
      <w:r>
        <w:t xml:space="preserve">], utilizando as ferramentas STM32CubeMX </w:t>
      </w:r>
      <w:r w:rsidRPr="000C7064">
        <w:rPr>
          <w:highlight w:val="yellow"/>
        </w:rPr>
        <w:t>[</w:t>
      </w:r>
      <w:proofErr w:type="spellStart"/>
      <w:r w:rsidRPr="000C7064">
        <w:rPr>
          <w:highlight w:val="yellow"/>
        </w:rPr>
        <w:t>ref</w:t>
      </w:r>
      <w:proofErr w:type="spellEnd"/>
      <w:r w:rsidRPr="000C7064">
        <w:rPr>
          <w:highlight w:val="yellow"/>
        </w:rPr>
        <w:t>]</w:t>
      </w:r>
      <w:r>
        <w:t xml:space="preserve"> para configurar os seus periféricos e Keil</w:t>
      </w:r>
      <w:r w:rsidR="006D5732">
        <w:t xml:space="preserve"> uVision5 </w:t>
      </w:r>
      <w:r w:rsidR="006D5732" w:rsidRPr="000C7064">
        <w:rPr>
          <w:highlight w:val="yellow"/>
        </w:rPr>
        <w:t>[</w:t>
      </w:r>
      <w:proofErr w:type="spellStart"/>
      <w:r w:rsidR="006D5732" w:rsidRPr="000C7064">
        <w:rPr>
          <w:highlight w:val="yellow"/>
        </w:rPr>
        <w:t>ref</w:t>
      </w:r>
      <w:proofErr w:type="spellEnd"/>
      <w:r w:rsidR="006D5732" w:rsidRPr="000C7064">
        <w:rPr>
          <w:highlight w:val="yellow"/>
        </w:rPr>
        <w:t xml:space="preserve">] </w:t>
      </w:r>
      <w:r w:rsidR="006D5732">
        <w:t>como IDE.</w:t>
      </w:r>
    </w:p>
    <w:p w14:paraId="4F09DF01" w14:textId="25133640" w:rsidR="006D5732" w:rsidRDefault="006D5732" w:rsidP="001658F0">
      <w:pPr>
        <w:pStyle w:val="PhDCorpo"/>
      </w:pPr>
      <w:r>
        <w:tab/>
        <w:t xml:space="preserve">Para cumprir o objetivo de seguir de linha, usar-se-á um </w:t>
      </w:r>
      <w:proofErr w:type="spellStart"/>
      <w:r w:rsidRPr="006D5732">
        <w:rPr>
          <w:i/>
          <w:iCs/>
        </w:rPr>
        <w:t>array</w:t>
      </w:r>
      <w:proofErr w:type="spellEnd"/>
      <w:r>
        <w:t xml:space="preserve"> de sensores analógicos</w:t>
      </w:r>
      <w:r w:rsidR="00ED0D6D">
        <w:t xml:space="preserve"> de reflexão</w:t>
      </w:r>
      <w:r>
        <w:t xml:space="preserve">. Este tipo de sensores </w:t>
      </w:r>
      <w:r w:rsidR="00ED0D6D" w:rsidRPr="008F5E33">
        <w:t xml:space="preserve">exibe </w:t>
      </w:r>
      <w:r w:rsidRPr="008F5E33">
        <w:t>uma</w:t>
      </w:r>
      <w:r w:rsidR="00ED0D6D" w:rsidRPr="008F5E33">
        <w:t xml:space="preserve"> saída de </w:t>
      </w:r>
      <w:r w:rsidR="000C7064" w:rsidRPr="008F5E33">
        <w:t>“</w:t>
      </w:r>
      <w:r w:rsidR="00ED0D6D" w:rsidRPr="008F5E33">
        <w:t>infinitos</w:t>
      </w:r>
      <w:r w:rsidR="000C7064" w:rsidRPr="008F5E33">
        <w:t>”</w:t>
      </w:r>
      <w:r w:rsidR="00ED0D6D" w:rsidRPr="008F5E33">
        <w:t xml:space="preserve"> níveis</w:t>
      </w:r>
      <w:r w:rsidR="008F5E33">
        <w:t xml:space="preserve"> </w:t>
      </w:r>
      <w:r w:rsidR="008F5E33" w:rsidRPr="008F5E33">
        <w:rPr>
          <w:highlight w:val="yellow"/>
        </w:rPr>
        <w:t>[</w:t>
      </w:r>
      <w:proofErr w:type="spellStart"/>
      <w:r w:rsidR="008F5E33" w:rsidRPr="008F5E33">
        <w:rPr>
          <w:highlight w:val="yellow"/>
        </w:rPr>
        <w:t>ref</w:t>
      </w:r>
      <w:proofErr w:type="spellEnd"/>
      <w:r w:rsidR="008F5E33">
        <w:t>]</w:t>
      </w:r>
      <w:r w:rsidR="00ED0D6D">
        <w:t>, ao contrário dos sensores digitais que apresentam apenas dois níveis</w:t>
      </w:r>
      <w:r w:rsidR="000C7064">
        <w:t>, alto ou baixo</w:t>
      </w:r>
      <w:r w:rsidR="00ED0D6D">
        <w:t xml:space="preserve">. Deste modo </w:t>
      </w:r>
      <w:r w:rsidR="000C7064">
        <w:t>tem-se uma maior sensibilidade, permitindo que o sistema de seguidor de linha apresente menos oscilações.</w:t>
      </w:r>
    </w:p>
    <w:p w14:paraId="302A8765" w14:textId="1F207110" w:rsidR="000C7064" w:rsidRPr="003D3F3C" w:rsidRDefault="000C7064" w:rsidP="002B1C90">
      <w:pPr>
        <w:pStyle w:val="PhDCorpo"/>
      </w:pPr>
      <w:r>
        <w:tab/>
      </w:r>
      <w:r w:rsidR="00AD798A">
        <w:t>O sistema de deteção de obstáculos será composto por um módulo de sensores de distância</w:t>
      </w:r>
      <w:r w:rsidR="00A56996">
        <w:t xml:space="preserve">, </w:t>
      </w:r>
      <w:r w:rsidR="008F5E33">
        <w:t>adequado</w:t>
      </w:r>
      <w:r w:rsidR="00A56996">
        <w:t xml:space="preserve"> para calcular com precisão a distância a objetos</w:t>
      </w:r>
      <w:r w:rsidR="00AD798A">
        <w:t xml:space="preserve">. </w:t>
      </w:r>
      <w:r w:rsidR="003D3F3C">
        <w:t>O</w:t>
      </w:r>
      <w:r w:rsidR="00AD798A">
        <w:t xml:space="preserve"> </w:t>
      </w:r>
      <w:r w:rsidR="00A56996">
        <w:t>sistema de alerta sonoro fará uso de um</w:t>
      </w:r>
      <w:r w:rsidR="00F41F0A">
        <w:t xml:space="preserve"> </w:t>
      </w:r>
      <w:proofErr w:type="spellStart"/>
      <w:r w:rsidR="00AD798A">
        <w:rPr>
          <w:i/>
          <w:iCs/>
        </w:rPr>
        <w:t>buzzer</w:t>
      </w:r>
      <w:proofErr w:type="spellEnd"/>
      <w:r w:rsidR="00F41F0A">
        <w:rPr>
          <w:i/>
          <w:iCs/>
        </w:rPr>
        <w:t xml:space="preserve"> </w:t>
      </w:r>
      <w:r w:rsidR="003D3F3C">
        <w:t>ativo.</w:t>
      </w:r>
    </w:p>
    <w:p w14:paraId="41EFDA86" w14:textId="543A1EBC" w:rsidR="003D3F3C" w:rsidRDefault="00CE77AD" w:rsidP="003D3F3C">
      <w:pPr>
        <w:pStyle w:val="PhDCorpo"/>
      </w:pPr>
      <w:r>
        <w:tab/>
        <w:t>A distinção dos segmentos do percurso do robô será realizada com recurso a um s</w:t>
      </w:r>
      <w:r w:rsidR="003D3F3C">
        <w:t>ensor de cores</w:t>
      </w:r>
      <w:r>
        <w:t xml:space="preserve"> RGB</w:t>
      </w:r>
      <w:r w:rsidR="00F41F0A">
        <w:t xml:space="preserve">, que é capaz de detetar e </w:t>
      </w:r>
      <w:r w:rsidR="00F41F0A" w:rsidRPr="00F41F0A">
        <w:t>medir uma variedade quase ilimitada de cores visíveis</w:t>
      </w:r>
      <w:r w:rsidR="00F41F0A">
        <w:t>. Portanto, cada segmento deverá ter uma cor única associada.</w:t>
      </w:r>
    </w:p>
    <w:p w14:paraId="65802D88" w14:textId="0C382D3C" w:rsidR="00DE6C9E" w:rsidRDefault="00F41F0A" w:rsidP="003F0656">
      <w:pPr>
        <w:pStyle w:val="PhDCorpo"/>
      </w:pPr>
      <w:r>
        <w:tab/>
        <w:t xml:space="preserve">O </w:t>
      </w:r>
      <w:r w:rsidR="00FD564E">
        <w:t xml:space="preserve">módulo de </w:t>
      </w:r>
      <w:r>
        <w:t xml:space="preserve">controlo remoto do DWR será </w:t>
      </w:r>
      <w:r w:rsidRPr="008F5E33">
        <w:t>implementado</w:t>
      </w:r>
      <w:r>
        <w:t xml:space="preserve"> </w:t>
      </w:r>
      <w:r w:rsidR="008F5E33">
        <w:t xml:space="preserve">recorrendo a tecnologia </w:t>
      </w:r>
      <w:r w:rsidR="00C75AD0">
        <w:rPr>
          <w:i/>
          <w:iCs/>
        </w:rPr>
        <w:t>Bluetooth</w:t>
      </w:r>
      <w:r w:rsidR="00C75AD0">
        <w:t>. Para isso, será concebida uma aplicação que permitirá,</w:t>
      </w:r>
      <w:r w:rsidR="00C75AD0">
        <w:rPr>
          <w:i/>
          <w:iCs/>
        </w:rPr>
        <w:t xml:space="preserve"> </w:t>
      </w:r>
      <w:r w:rsidR="00C75AD0">
        <w:t xml:space="preserve">com auxílio de uma câmara, </w:t>
      </w:r>
      <w:r w:rsidR="00FD564E">
        <w:t>o seu controlo e</w:t>
      </w:r>
      <w:r w:rsidR="00C75AD0">
        <w:t xml:space="preserve"> </w:t>
      </w:r>
      <w:r w:rsidR="00FD564E">
        <w:t xml:space="preserve">a </w:t>
      </w:r>
      <w:r w:rsidR="00C75AD0">
        <w:t xml:space="preserve">visualização em tempo real </w:t>
      </w:r>
      <w:r w:rsidR="00C75AD0" w:rsidRPr="002F5DDC">
        <w:t>d</w:t>
      </w:r>
      <w:r w:rsidR="00FD564E" w:rsidRPr="002F5DDC">
        <w:t>a área frontal</w:t>
      </w:r>
      <w:r w:rsidR="00FD564E">
        <w:t xml:space="preserve"> ao robô.</w:t>
      </w:r>
    </w:p>
    <w:p w14:paraId="0D22F481" w14:textId="53B40C4E" w:rsidR="00536307" w:rsidRPr="008F43EC" w:rsidRDefault="00017417" w:rsidP="00536307">
      <w:pPr>
        <w:pStyle w:val="Ttulo2"/>
        <w:rPr>
          <w:rFonts w:ascii="NewsGotT" w:hAnsi="NewsGotT"/>
        </w:rPr>
      </w:pPr>
      <w:bookmarkStart w:id="16" w:name="_Toc66968899"/>
      <w:r w:rsidRPr="008F43EC">
        <w:rPr>
          <w:rFonts w:ascii="NewsGotT" w:hAnsi="NewsGotT"/>
        </w:rPr>
        <w:t>Testes previstos</w:t>
      </w:r>
      <w:bookmarkEnd w:id="16"/>
    </w:p>
    <w:p w14:paraId="43F38F28" w14:textId="6A6E872F" w:rsidR="00C66548" w:rsidRDefault="00C66548" w:rsidP="00C66548">
      <w:pPr>
        <w:pStyle w:val="PhDCorpo"/>
      </w:pPr>
      <w:r>
        <w:tab/>
      </w:r>
      <w:r w:rsidR="00017417" w:rsidRPr="00017417">
        <w:t xml:space="preserve">De forma a testar as especificações acima previstas, </w:t>
      </w:r>
      <w:r w:rsidR="002F5DDC">
        <w:t>realizar-se-ão</w:t>
      </w:r>
      <w:r w:rsidR="00017417" w:rsidRPr="00017417">
        <w:t xml:space="preserve"> ensaios experimentais simulando o ambiente no qual </w:t>
      </w:r>
      <w:r w:rsidR="002F5DDC">
        <w:t>o robô</w:t>
      </w:r>
      <w:r w:rsidR="00017417" w:rsidRPr="00017417">
        <w:t xml:space="preserve"> irá operar. </w:t>
      </w:r>
    </w:p>
    <w:p w14:paraId="715D4743" w14:textId="4E64720C" w:rsidR="00C66548" w:rsidRDefault="00C66548" w:rsidP="00C66548">
      <w:pPr>
        <w:pStyle w:val="PhDCorpo"/>
      </w:pPr>
      <w:r>
        <w:tab/>
      </w:r>
      <w:r w:rsidR="00595E9C" w:rsidRPr="00595E9C">
        <w:t>Todos os módulos programáveis serão testados com recurso a teste unitários (</w:t>
      </w:r>
      <w:proofErr w:type="spellStart"/>
      <w:r w:rsidR="00595E9C" w:rsidRPr="00595E9C">
        <w:rPr>
          <w:i/>
          <w:iCs/>
        </w:rPr>
        <w:t>Unit</w:t>
      </w:r>
      <w:proofErr w:type="spellEnd"/>
      <w:r w:rsidR="00595E9C" w:rsidRPr="00595E9C">
        <w:rPr>
          <w:i/>
          <w:iCs/>
        </w:rPr>
        <w:t xml:space="preserve"> </w:t>
      </w:r>
      <w:proofErr w:type="spellStart"/>
      <w:r w:rsidR="00595E9C" w:rsidRPr="00595E9C">
        <w:rPr>
          <w:i/>
          <w:iCs/>
        </w:rPr>
        <w:t>tests</w:t>
      </w:r>
      <w:proofErr w:type="spellEnd"/>
      <w:r w:rsidR="00595E9C" w:rsidRPr="00595E9C">
        <w:t>), de forma a validar individualmente cada um antes da sua integração no projeto final.</w:t>
      </w:r>
      <w:r>
        <w:t xml:space="preserve"> </w:t>
      </w:r>
      <w:r w:rsidR="00017417" w:rsidRPr="00017417">
        <w:t>Estes</w:t>
      </w:r>
      <w:r w:rsidR="00E70F00">
        <w:t xml:space="preserve"> </w:t>
      </w:r>
      <w:r>
        <w:t xml:space="preserve">testes </w:t>
      </w:r>
      <w:r w:rsidR="00017417" w:rsidRPr="00017417">
        <w:t xml:space="preserve">permitirão determinar os valores de referência que servirão para o dimensionamento dos </w:t>
      </w:r>
      <w:r w:rsidR="002F5DDC">
        <w:t>módulos</w:t>
      </w:r>
      <w:r w:rsidR="00017417" w:rsidRPr="00017417">
        <w:t xml:space="preserve"> do robô. </w:t>
      </w:r>
    </w:p>
    <w:p w14:paraId="4FC505E3" w14:textId="01B09EE8" w:rsidR="00EE138E" w:rsidRPr="00595E9C" w:rsidRDefault="00C66548" w:rsidP="00C66548">
      <w:pPr>
        <w:pStyle w:val="PhDCorpo"/>
      </w:pPr>
      <w:r>
        <w:tab/>
      </w:r>
      <w:r w:rsidR="00EE138E">
        <w:t xml:space="preserve">Quanto ao seguidor de linha, </w:t>
      </w:r>
      <w:r>
        <w:t xml:space="preserve">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r>
        <w:t>de sensores</w:t>
      </w:r>
      <w:r w:rsidR="00EE138E">
        <w:t xml:space="preserve"> deverá </w:t>
      </w:r>
      <w:r w:rsidR="00EE138E" w:rsidRPr="00C66548">
        <w:t xml:space="preserve">ser colocado em diferentes posições sobre a linha para apurar os valores que permitirão </w:t>
      </w:r>
      <w:r w:rsidRPr="00C66548">
        <w:t xml:space="preserve">ao </w:t>
      </w:r>
      <w:r w:rsidR="00EE138E" w:rsidRPr="00C66548">
        <w:t xml:space="preserve">robô </w:t>
      </w:r>
      <w:r>
        <w:t>fazer o percurso sem grandes oscilações.</w:t>
      </w:r>
    </w:p>
    <w:p w14:paraId="688B7E51" w14:textId="668A886A" w:rsidR="002F5DDC" w:rsidRDefault="00C66548" w:rsidP="00307B8C">
      <w:pPr>
        <w:pStyle w:val="PhDCorpo"/>
      </w:pPr>
      <w:r>
        <w:tab/>
        <w:t>Relativamente ao detetor de obstáculos,</w:t>
      </w:r>
      <w:r w:rsidR="00307B8C">
        <w:t xml:space="preserve"> poderá ser testado através da colocação de um objeto, à frente do sensor de distância, a diferentes distâncias, </w:t>
      </w:r>
      <w:r w:rsidR="009261B2">
        <w:t xml:space="preserve">permitindo </w:t>
      </w:r>
      <w:r w:rsidR="00307B8C">
        <w:t xml:space="preserve">validar </w:t>
      </w:r>
      <w:r>
        <w:t xml:space="preserve">a correta medição da distância </w:t>
      </w:r>
      <w:r>
        <w:lastRenderedPageBreak/>
        <w:t>a um objeto</w:t>
      </w:r>
      <w:r w:rsidR="009261B2">
        <w:t>.</w:t>
      </w:r>
      <w:r w:rsidR="00307B8C">
        <w:t xml:space="preserve"> </w:t>
      </w:r>
      <w:r w:rsidR="009261B2">
        <w:t>Com isto,</w:t>
      </w:r>
      <w:r w:rsidR="00307B8C">
        <w:t xml:space="preserve"> </w:t>
      </w:r>
      <w:r w:rsidR="009261B2">
        <w:t>será possível avaliar</w:t>
      </w:r>
      <w:r w:rsidR="00307B8C">
        <w:t xml:space="preserve"> a </w:t>
      </w:r>
      <w:r w:rsidR="009261B2">
        <w:t xml:space="preserve">que </w:t>
      </w:r>
      <w:r w:rsidR="00307B8C" w:rsidRPr="009261B2">
        <w:t>distância</w:t>
      </w:r>
      <w:r w:rsidR="00307B8C">
        <w:t xml:space="preserve"> </w:t>
      </w:r>
      <w:r w:rsidR="009261B2">
        <w:t>o DWR deverá parar quando encontrar um obstáculo.</w:t>
      </w:r>
    </w:p>
    <w:p w14:paraId="6D26854A" w14:textId="42916EA8" w:rsidR="002F5DDC" w:rsidRPr="008F43EC" w:rsidRDefault="00070120" w:rsidP="008F43EC">
      <w:pPr>
        <w:pStyle w:val="PhDCorpo"/>
        <w:rPr>
          <w:u w:val="single"/>
        </w:rPr>
      </w:pPr>
      <w:r>
        <w:tab/>
        <w:t xml:space="preserve">A respeito do módulo controlo remoto, inicialmente, deverá ser testado </w:t>
      </w:r>
      <w:r w:rsidR="00C02FED">
        <w:t>e validado o</w:t>
      </w:r>
      <w:r>
        <w:t xml:space="preserve"> estabelecimento da conexão, envio e receção de pequenas quantidades de dados</w:t>
      </w:r>
      <w:r w:rsidR="00C02FED">
        <w:t>. Após isto, o módulo da câmara poderá</w:t>
      </w:r>
      <w:r w:rsidR="00C02FED">
        <w:t xml:space="preserve"> ser integrado com</w:t>
      </w:r>
      <w:r w:rsidR="00C02FED">
        <w:t xml:space="preserve"> este, permitindo a determinação da máxima taxa de transmissão de dados, que será relevante para a frequência de transmissão de imagens. Quanto maior </w:t>
      </w:r>
      <w:r w:rsidR="008F43EC">
        <w:t>esta frequência</w:t>
      </w:r>
      <w:r w:rsidR="00C02FED">
        <w:t>, maior será a sensação de flu</w:t>
      </w:r>
      <w:r w:rsidR="008F43EC">
        <w:t>i</w:t>
      </w:r>
      <w:r w:rsidR="00C02FED">
        <w:t>dez</w:t>
      </w:r>
      <w:r w:rsidR="008F43EC">
        <w:t xml:space="preserve"> do vídeo.</w:t>
      </w:r>
    </w:p>
    <w:p w14:paraId="4980443E" w14:textId="086F5FE4" w:rsidR="00784C0D" w:rsidRDefault="00784C0D">
      <w:pPr>
        <w:rPr>
          <w:rFonts w:ascii="NewsGotT" w:eastAsiaTheme="minorHAnsi" w:hAnsi="NewsGotT"/>
          <w:sz w:val="24"/>
          <w:szCs w:val="22"/>
          <w:lang w:eastAsia="en-US"/>
        </w:rPr>
      </w:pPr>
      <w:r>
        <w:rPr>
          <w:rFonts w:ascii="NewsGotT" w:eastAsiaTheme="minorHAnsi" w:hAnsi="NewsGotT"/>
          <w:sz w:val="24"/>
          <w:szCs w:val="22"/>
          <w:lang w:eastAsia="en-US"/>
        </w:rPr>
        <w:br w:type="page"/>
      </w:r>
    </w:p>
    <w:p w14:paraId="0DB63958" w14:textId="580FDA4D" w:rsidR="00784C0D" w:rsidRDefault="00784C0D" w:rsidP="00784C0D">
      <w:pPr>
        <w:pStyle w:val="Ttulo2"/>
        <w:rPr>
          <w:rFonts w:ascii="NewsGotT" w:hAnsi="NewsGotT"/>
        </w:rPr>
      </w:pPr>
      <w:bookmarkStart w:id="17" w:name="_Toc66968900"/>
      <w:r>
        <w:rPr>
          <w:rFonts w:ascii="NewsGotT" w:hAnsi="NewsGotT"/>
        </w:rPr>
        <w:lastRenderedPageBreak/>
        <w:t>P</w:t>
      </w:r>
      <w:r w:rsidR="00017417">
        <w:rPr>
          <w:rFonts w:ascii="NewsGotT" w:hAnsi="NewsGotT"/>
        </w:rPr>
        <w:t>laneamento inicial</w:t>
      </w:r>
      <w:bookmarkEnd w:id="17"/>
    </w:p>
    <w:p w14:paraId="7F52A148" w14:textId="684374CB" w:rsidR="00784C0D" w:rsidRPr="008F43EC" w:rsidRDefault="008F43EC" w:rsidP="008F43EC">
      <w:pPr>
        <w:pStyle w:val="PhDCorpo"/>
      </w:pPr>
      <w:r>
        <w:tab/>
      </w:r>
      <w:r w:rsidR="00784C0D" w:rsidRPr="008F43EC">
        <w:t xml:space="preserve">Na </w:t>
      </w:r>
      <w:r w:rsidR="00784C0D" w:rsidRPr="008F43EC">
        <w:fldChar w:fldCharType="begin"/>
      </w:r>
      <w:r w:rsidR="00784C0D" w:rsidRPr="008F43EC">
        <w:instrText xml:space="preserve"> REF _Ref66886046 \h </w:instrText>
      </w:r>
      <w:r>
        <w:instrText xml:space="preserve"> \* MERGEFORMAT </w:instrText>
      </w:r>
      <w:r w:rsidR="00784C0D" w:rsidRPr="008F43EC">
        <w:fldChar w:fldCharType="separate"/>
      </w:r>
      <w:r w:rsidR="008F5E33">
        <w:t>Tabela 1.1</w:t>
      </w:r>
      <w:r w:rsidR="00784C0D" w:rsidRPr="008F43EC">
        <w:fldChar w:fldCharType="end"/>
      </w:r>
      <w:r w:rsidR="00784C0D" w:rsidRPr="008F43EC">
        <w:t xml:space="preserve"> apresenta-se a proposta para o planeamento inicial do projeto a ser desenvolvido</w:t>
      </w:r>
      <w:r w:rsidRPr="008F43EC">
        <w:t xml:space="preserve">, e na </w:t>
      </w:r>
      <w:r w:rsidRPr="008F43EC">
        <w:fldChar w:fldCharType="begin"/>
      </w:r>
      <w:r w:rsidRPr="008F43EC">
        <w:instrText xml:space="preserve"> REF _Ref66968490 \h </w:instrText>
      </w:r>
      <w:r>
        <w:instrText xml:space="preserve"> \* MERGEFORMAT </w:instrText>
      </w:r>
      <w:r w:rsidRPr="008F43EC">
        <w:fldChar w:fldCharType="separate"/>
      </w:r>
      <w:r w:rsidR="008F5E33">
        <w:t>Figura 1.1</w:t>
      </w:r>
      <w:r w:rsidRPr="008F43EC">
        <w:fldChar w:fldCharType="end"/>
      </w:r>
      <w:r w:rsidRPr="008F43EC">
        <w:t xml:space="preserve"> o respetivo diagrama de </w:t>
      </w:r>
      <w:proofErr w:type="spellStart"/>
      <w:r w:rsidRPr="008F43EC">
        <w:t>Gantt</w:t>
      </w:r>
      <w:proofErr w:type="spellEnd"/>
      <w:r w:rsidRPr="008F43EC">
        <w:t>.</w:t>
      </w:r>
    </w:p>
    <w:p w14:paraId="15CABA3E" w14:textId="77777777" w:rsidR="00784C0D" w:rsidRPr="00784C0D" w:rsidRDefault="00784C0D" w:rsidP="00784C0D"/>
    <w:p w14:paraId="72BF5815" w14:textId="633649F6" w:rsidR="00784C0D" w:rsidRDefault="00784C0D" w:rsidP="00784C0D">
      <w:pPr>
        <w:pStyle w:val="PhDLegendaTabela"/>
      </w:pPr>
      <w:bookmarkStart w:id="18" w:name="_Ref66886046"/>
      <w:bookmarkStart w:id="19" w:name="_Toc66964880"/>
      <w:r>
        <w:t xml:space="preserve">Tabela </w:t>
      </w:r>
      <w:r w:rsidR="00C027EF">
        <w:fldChar w:fldCharType="begin"/>
      </w:r>
      <w:r w:rsidR="00C027EF">
        <w:instrText xml:space="preserve"> STYLEREF 1 \s </w:instrText>
      </w:r>
      <w:r w:rsidR="00C027EF">
        <w:fldChar w:fldCharType="separate"/>
      </w:r>
      <w:r w:rsidR="008F5E33">
        <w:rPr>
          <w:noProof/>
        </w:rPr>
        <w:t>1</w:t>
      </w:r>
      <w:r w:rsidR="00C027EF">
        <w:rPr>
          <w:noProof/>
        </w:rPr>
        <w:fldChar w:fldCharType="end"/>
      </w:r>
      <w:r>
        <w:t>.</w:t>
      </w:r>
      <w:r w:rsidR="00C027EF">
        <w:fldChar w:fldCharType="begin"/>
      </w:r>
      <w:r w:rsidR="00C027EF">
        <w:instrText xml:space="preserve"> SEQ Tabela \* ARABIC \s 1 </w:instrText>
      </w:r>
      <w:r w:rsidR="00C027EF">
        <w:fldChar w:fldCharType="separate"/>
      </w:r>
      <w:r w:rsidR="008F5E33">
        <w:rPr>
          <w:noProof/>
        </w:rPr>
        <w:t>1</w:t>
      </w:r>
      <w:r w:rsidR="00C027EF">
        <w:rPr>
          <w:noProof/>
        </w:rPr>
        <w:fldChar w:fldCharType="end"/>
      </w:r>
      <w:bookmarkEnd w:id="18"/>
      <w:r>
        <w:t xml:space="preserve"> - </w:t>
      </w:r>
      <w:r w:rsidRPr="00A66868">
        <w:t>Planeamento inicial</w:t>
      </w:r>
      <w:r w:rsidR="00727171">
        <w:t>.</w:t>
      </w:r>
      <w:bookmarkEnd w:id="19"/>
    </w:p>
    <w:tbl>
      <w:tblPr>
        <w:tblStyle w:val="TabelacomGrelhaClara"/>
        <w:tblW w:w="10105" w:type="dxa"/>
        <w:jc w:val="center"/>
        <w:tblLook w:val="04A0" w:firstRow="1" w:lastRow="0" w:firstColumn="1" w:lastColumn="0" w:noHBand="0" w:noVBand="1"/>
      </w:tblPr>
      <w:tblGrid>
        <w:gridCol w:w="7080"/>
        <w:gridCol w:w="1140"/>
        <w:gridCol w:w="948"/>
        <w:gridCol w:w="937"/>
      </w:tblGrid>
      <w:tr w:rsidR="002F5DDC" w:rsidRPr="002F5DDC" w14:paraId="761F02BB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58C65A7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 xml:space="preserve">Tarefa </w:t>
            </w:r>
          </w:p>
        </w:tc>
        <w:tc>
          <w:tcPr>
            <w:tcW w:w="1140" w:type="dxa"/>
            <w:noWrap/>
            <w:hideMark/>
          </w:tcPr>
          <w:p w14:paraId="3624915C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 xml:space="preserve">Início </w:t>
            </w:r>
          </w:p>
        </w:tc>
        <w:tc>
          <w:tcPr>
            <w:tcW w:w="948" w:type="dxa"/>
            <w:noWrap/>
            <w:hideMark/>
          </w:tcPr>
          <w:p w14:paraId="33E93A28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>Duração</w:t>
            </w:r>
          </w:p>
        </w:tc>
        <w:tc>
          <w:tcPr>
            <w:tcW w:w="937" w:type="dxa"/>
            <w:noWrap/>
            <w:hideMark/>
          </w:tcPr>
          <w:p w14:paraId="1568F22A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>Término</w:t>
            </w:r>
          </w:p>
        </w:tc>
      </w:tr>
      <w:tr w:rsidR="002F5DDC" w:rsidRPr="002F5DDC" w14:paraId="7C947BC9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1EB8B91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0: Constituição dos grupos</w:t>
            </w:r>
          </w:p>
        </w:tc>
        <w:tc>
          <w:tcPr>
            <w:tcW w:w="1140" w:type="dxa"/>
            <w:noWrap/>
            <w:hideMark/>
          </w:tcPr>
          <w:p w14:paraId="2FA19C9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9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66023D8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</w:t>
            </w:r>
          </w:p>
        </w:tc>
        <w:tc>
          <w:tcPr>
            <w:tcW w:w="937" w:type="dxa"/>
            <w:noWrap/>
            <w:hideMark/>
          </w:tcPr>
          <w:p w14:paraId="7EFE4B1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</w:tr>
      <w:tr w:rsidR="002F5DDC" w:rsidRPr="002F5DDC" w14:paraId="055FBDD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75DCFB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0: Seleção de orientador</w:t>
            </w:r>
          </w:p>
        </w:tc>
        <w:tc>
          <w:tcPr>
            <w:tcW w:w="1140" w:type="dxa"/>
            <w:noWrap/>
            <w:hideMark/>
          </w:tcPr>
          <w:p w14:paraId="14F6AFD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56C5B25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</w:t>
            </w:r>
          </w:p>
        </w:tc>
        <w:tc>
          <w:tcPr>
            <w:tcW w:w="937" w:type="dxa"/>
            <w:noWrap/>
            <w:hideMark/>
          </w:tcPr>
          <w:p w14:paraId="795678A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/</w:t>
            </w:r>
            <w:proofErr w:type="spellStart"/>
            <w:r w:rsidRPr="002F5DDC">
              <w:t>fev</w:t>
            </w:r>
            <w:proofErr w:type="spellEnd"/>
          </w:p>
        </w:tc>
      </w:tr>
      <w:tr w:rsidR="002F5DDC" w:rsidRPr="002F5DDC" w14:paraId="771C9DA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501CD4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0: Seleção do projeto</w:t>
            </w:r>
          </w:p>
        </w:tc>
        <w:tc>
          <w:tcPr>
            <w:tcW w:w="1140" w:type="dxa"/>
            <w:noWrap/>
            <w:hideMark/>
          </w:tcPr>
          <w:p w14:paraId="712CC1C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5D13F1B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7</w:t>
            </w:r>
          </w:p>
        </w:tc>
        <w:tc>
          <w:tcPr>
            <w:tcW w:w="937" w:type="dxa"/>
            <w:noWrap/>
            <w:hideMark/>
          </w:tcPr>
          <w:p w14:paraId="612C2F3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7/</w:t>
            </w:r>
            <w:proofErr w:type="spellStart"/>
            <w:r w:rsidRPr="002F5DDC">
              <w:t>fev</w:t>
            </w:r>
            <w:proofErr w:type="spellEnd"/>
          </w:p>
        </w:tc>
      </w:tr>
      <w:tr w:rsidR="002F5DDC" w:rsidRPr="002F5DDC" w14:paraId="4E48C93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1FDA25B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0: Estudo da viabilidade </w:t>
            </w:r>
          </w:p>
        </w:tc>
        <w:tc>
          <w:tcPr>
            <w:tcW w:w="1140" w:type="dxa"/>
            <w:noWrap/>
            <w:hideMark/>
          </w:tcPr>
          <w:p w14:paraId="0EE5503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0E43486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3</w:t>
            </w:r>
          </w:p>
        </w:tc>
        <w:tc>
          <w:tcPr>
            <w:tcW w:w="937" w:type="dxa"/>
            <w:noWrap/>
            <w:hideMark/>
          </w:tcPr>
          <w:p w14:paraId="463DDCB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mar</w:t>
            </w:r>
          </w:p>
        </w:tc>
      </w:tr>
      <w:tr w:rsidR="002F5DDC" w:rsidRPr="002F5DDC" w14:paraId="555F152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595B5AE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1.1: Descrição do produto</w:t>
            </w:r>
          </w:p>
        </w:tc>
        <w:tc>
          <w:tcPr>
            <w:tcW w:w="1140" w:type="dxa"/>
            <w:noWrap/>
            <w:hideMark/>
          </w:tcPr>
          <w:p w14:paraId="20BB44A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mar</w:t>
            </w:r>
          </w:p>
        </w:tc>
        <w:tc>
          <w:tcPr>
            <w:tcW w:w="948" w:type="dxa"/>
            <w:noWrap/>
            <w:hideMark/>
          </w:tcPr>
          <w:p w14:paraId="4B45BAB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4</w:t>
            </w:r>
          </w:p>
        </w:tc>
        <w:tc>
          <w:tcPr>
            <w:tcW w:w="937" w:type="dxa"/>
            <w:noWrap/>
            <w:hideMark/>
          </w:tcPr>
          <w:p w14:paraId="4D190EF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mar</w:t>
            </w:r>
          </w:p>
        </w:tc>
      </w:tr>
      <w:tr w:rsidR="002F5DDC" w:rsidRPr="002F5DDC" w14:paraId="1BB3F8DB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3BBC798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1.2: Especificações previstas</w:t>
            </w:r>
          </w:p>
        </w:tc>
        <w:tc>
          <w:tcPr>
            <w:tcW w:w="1140" w:type="dxa"/>
            <w:noWrap/>
            <w:hideMark/>
          </w:tcPr>
          <w:p w14:paraId="488FE90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mar</w:t>
            </w:r>
          </w:p>
        </w:tc>
        <w:tc>
          <w:tcPr>
            <w:tcW w:w="948" w:type="dxa"/>
            <w:noWrap/>
            <w:hideMark/>
          </w:tcPr>
          <w:p w14:paraId="53EB33A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</w:t>
            </w:r>
          </w:p>
        </w:tc>
        <w:tc>
          <w:tcPr>
            <w:tcW w:w="937" w:type="dxa"/>
            <w:noWrap/>
            <w:hideMark/>
          </w:tcPr>
          <w:p w14:paraId="0128F7B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</w:tr>
      <w:tr w:rsidR="002F5DDC" w:rsidRPr="002F5DDC" w14:paraId="79B0BFB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25EA71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1.3: Testes das especificações</w:t>
            </w:r>
          </w:p>
        </w:tc>
        <w:tc>
          <w:tcPr>
            <w:tcW w:w="1140" w:type="dxa"/>
            <w:noWrap/>
            <w:hideMark/>
          </w:tcPr>
          <w:p w14:paraId="643C6E1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/mar</w:t>
            </w:r>
          </w:p>
        </w:tc>
        <w:tc>
          <w:tcPr>
            <w:tcW w:w="948" w:type="dxa"/>
            <w:noWrap/>
            <w:hideMark/>
          </w:tcPr>
          <w:p w14:paraId="7D59276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8</w:t>
            </w:r>
          </w:p>
        </w:tc>
        <w:tc>
          <w:tcPr>
            <w:tcW w:w="937" w:type="dxa"/>
            <w:noWrap/>
            <w:hideMark/>
          </w:tcPr>
          <w:p w14:paraId="60495E3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</w:tr>
      <w:tr w:rsidR="002F5DDC" w:rsidRPr="002F5DDC" w14:paraId="2E509830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0CB8D2B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1.4: Diagrama de </w:t>
            </w:r>
            <w:proofErr w:type="spellStart"/>
            <w:r w:rsidRPr="002F5DDC">
              <w:t>Gantt</w:t>
            </w:r>
            <w:proofErr w:type="spellEnd"/>
          </w:p>
        </w:tc>
        <w:tc>
          <w:tcPr>
            <w:tcW w:w="1140" w:type="dxa"/>
            <w:noWrap/>
            <w:hideMark/>
          </w:tcPr>
          <w:p w14:paraId="29785F2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/mar</w:t>
            </w:r>
          </w:p>
        </w:tc>
        <w:tc>
          <w:tcPr>
            <w:tcW w:w="948" w:type="dxa"/>
            <w:noWrap/>
            <w:hideMark/>
          </w:tcPr>
          <w:p w14:paraId="09E7C04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8</w:t>
            </w:r>
          </w:p>
        </w:tc>
        <w:tc>
          <w:tcPr>
            <w:tcW w:w="937" w:type="dxa"/>
            <w:noWrap/>
            <w:hideMark/>
          </w:tcPr>
          <w:p w14:paraId="1AC90EF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</w:tr>
      <w:tr w:rsidR="002F5DDC" w:rsidRPr="002F5DDC" w14:paraId="6917DC9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4EB3D9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: Alterações na maquete</w:t>
            </w:r>
          </w:p>
        </w:tc>
        <w:tc>
          <w:tcPr>
            <w:tcW w:w="1140" w:type="dxa"/>
            <w:noWrap/>
            <w:hideMark/>
          </w:tcPr>
          <w:p w14:paraId="2FA6564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  <w:tc>
          <w:tcPr>
            <w:tcW w:w="948" w:type="dxa"/>
            <w:noWrap/>
            <w:hideMark/>
          </w:tcPr>
          <w:p w14:paraId="1B495AE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</w:t>
            </w:r>
          </w:p>
        </w:tc>
        <w:tc>
          <w:tcPr>
            <w:tcW w:w="937" w:type="dxa"/>
            <w:noWrap/>
            <w:hideMark/>
          </w:tcPr>
          <w:p w14:paraId="6832349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27FCA24A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537784D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2.1: Estudo e aquisição do material necessário </w:t>
            </w:r>
          </w:p>
        </w:tc>
        <w:tc>
          <w:tcPr>
            <w:tcW w:w="1140" w:type="dxa"/>
            <w:noWrap/>
            <w:hideMark/>
          </w:tcPr>
          <w:p w14:paraId="2B303E7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mar</w:t>
            </w:r>
          </w:p>
        </w:tc>
        <w:tc>
          <w:tcPr>
            <w:tcW w:w="948" w:type="dxa"/>
            <w:noWrap/>
            <w:hideMark/>
          </w:tcPr>
          <w:p w14:paraId="74D8451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6</w:t>
            </w:r>
          </w:p>
        </w:tc>
        <w:tc>
          <w:tcPr>
            <w:tcW w:w="937" w:type="dxa"/>
            <w:noWrap/>
            <w:hideMark/>
          </w:tcPr>
          <w:p w14:paraId="27DEC37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6/mar</w:t>
            </w:r>
          </w:p>
        </w:tc>
      </w:tr>
      <w:tr w:rsidR="002F5DDC" w:rsidRPr="002F5DDC" w14:paraId="0567C818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21EABB5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: Desenho e implementação do seguidor de linha</w:t>
            </w:r>
          </w:p>
        </w:tc>
        <w:tc>
          <w:tcPr>
            <w:tcW w:w="1140" w:type="dxa"/>
            <w:noWrap/>
            <w:hideMark/>
          </w:tcPr>
          <w:p w14:paraId="4522A76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  <w:tc>
          <w:tcPr>
            <w:tcW w:w="948" w:type="dxa"/>
            <w:noWrap/>
            <w:hideMark/>
          </w:tcPr>
          <w:p w14:paraId="5D7C818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6</w:t>
            </w:r>
          </w:p>
        </w:tc>
        <w:tc>
          <w:tcPr>
            <w:tcW w:w="937" w:type="dxa"/>
            <w:noWrap/>
            <w:hideMark/>
          </w:tcPr>
          <w:p w14:paraId="0C827FA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60D44B7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973EA7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1: Desenho da estrutura da máquina de estados</w:t>
            </w:r>
          </w:p>
        </w:tc>
        <w:tc>
          <w:tcPr>
            <w:tcW w:w="1140" w:type="dxa"/>
            <w:noWrap/>
            <w:hideMark/>
          </w:tcPr>
          <w:p w14:paraId="6EF644A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  <w:tc>
          <w:tcPr>
            <w:tcW w:w="948" w:type="dxa"/>
            <w:noWrap/>
            <w:hideMark/>
          </w:tcPr>
          <w:p w14:paraId="78B46C5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8</w:t>
            </w:r>
          </w:p>
        </w:tc>
        <w:tc>
          <w:tcPr>
            <w:tcW w:w="937" w:type="dxa"/>
            <w:noWrap/>
            <w:hideMark/>
          </w:tcPr>
          <w:p w14:paraId="3CAD564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8/mar</w:t>
            </w:r>
          </w:p>
        </w:tc>
      </w:tr>
      <w:tr w:rsidR="002F5DDC" w:rsidRPr="002F5DDC" w14:paraId="283D6E59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B610F3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2: Módulo para acondicionamento de sinal dos sensores</w:t>
            </w:r>
          </w:p>
        </w:tc>
        <w:tc>
          <w:tcPr>
            <w:tcW w:w="1140" w:type="dxa"/>
            <w:noWrap/>
            <w:hideMark/>
          </w:tcPr>
          <w:p w14:paraId="6591A72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1FC5FB1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093DF06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45E19213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57BF239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3: Algoritmo para deteção de obstáculos</w:t>
            </w:r>
          </w:p>
        </w:tc>
        <w:tc>
          <w:tcPr>
            <w:tcW w:w="1140" w:type="dxa"/>
            <w:noWrap/>
            <w:hideMark/>
          </w:tcPr>
          <w:p w14:paraId="5AC67C0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0B91F12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78DCB39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5971C75D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9ADB8F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2.2.4: Algoritmo para o seguidor de linha </w:t>
            </w:r>
          </w:p>
        </w:tc>
        <w:tc>
          <w:tcPr>
            <w:tcW w:w="1140" w:type="dxa"/>
            <w:noWrap/>
            <w:hideMark/>
          </w:tcPr>
          <w:p w14:paraId="189EDD2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2197558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45B8B12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2606C79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CFA2794" w14:textId="30D10CF5" w:rsidR="002F5DDC" w:rsidRPr="002F5DDC" w:rsidRDefault="002F5DDC" w:rsidP="002F5DDC">
            <w:pPr>
              <w:pStyle w:val="PhDCorpo"/>
              <w:spacing w:after="0"/>
            </w:pPr>
            <w:r w:rsidRPr="002F5DDC">
              <w:t>Etapa 2.2.5: Algoritmo para a i</w:t>
            </w:r>
            <w:r w:rsidR="00727171">
              <w:t>n</w:t>
            </w:r>
            <w:r w:rsidRPr="002F5DDC">
              <w:t>versão de marcha</w:t>
            </w:r>
          </w:p>
        </w:tc>
        <w:tc>
          <w:tcPr>
            <w:tcW w:w="1140" w:type="dxa"/>
            <w:noWrap/>
            <w:hideMark/>
          </w:tcPr>
          <w:p w14:paraId="23CD4F1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165F84E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697AC5E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54EB71C3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D22FCA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6: Junção dos módulos e implementação da máquina de estados</w:t>
            </w:r>
          </w:p>
        </w:tc>
        <w:tc>
          <w:tcPr>
            <w:tcW w:w="1140" w:type="dxa"/>
            <w:noWrap/>
            <w:hideMark/>
          </w:tcPr>
          <w:p w14:paraId="7243CA5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2DB5670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4</w:t>
            </w:r>
          </w:p>
        </w:tc>
        <w:tc>
          <w:tcPr>
            <w:tcW w:w="937" w:type="dxa"/>
            <w:noWrap/>
            <w:hideMark/>
          </w:tcPr>
          <w:p w14:paraId="233F780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11A9FA25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77836E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7: Teste do módulo</w:t>
            </w:r>
          </w:p>
        </w:tc>
        <w:tc>
          <w:tcPr>
            <w:tcW w:w="1140" w:type="dxa"/>
            <w:noWrap/>
            <w:hideMark/>
          </w:tcPr>
          <w:p w14:paraId="09DF3FC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549F1C9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4</w:t>
            </w:r>
          </w:p>
        </w:tc>
        <w:tc>
          <w:tcPr>
            <w:tcW w:w="937" w:type="dxa"/>
            <w:noWrap/>
            <w:hideMark/>
          </w:tcPr>
          <w:p w14:paraId="7718E8D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56598F88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0EE162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: Desenho e implementação do controlador remoto</w:t>
            </w:r>
          </w:p>
        </w:tc>
        <w:tc>
          <w:tcPr>
            <w:tcW w:w="1140" w:type="dxa"/>
            <w:noWrap/>
            <w:hideMark/>
          </w:tcPr>
          <w:p w14:paraId="08D50FF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abr</w:t>
            </w:r>
            <w:proofErr w:type="spellEnd"/>
          </w:p>
        </w:tc>
        <w:tc>
          <w:tcPr>
            <w:tcW w:w="948" w:type="dxa"/>
            <w:noWrap/>
            <w:hideMark/>
          </w:tcPr>
          <w:p w14:paraId="70D348B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56</w:t>
            </w:r>
          </w:p>
        </w:tc>
        <w:tc>
          <w:tcPr>
            <w:tcW w:w="937" w:type="dxa"/>
            <w:noWrap/>
            <w:hideMark/>
          </w:tcPr>
          <w:p w14:paraId="749A166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5F487CE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4E43DD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.1: Módulo para comunicação sem fios</w:t>
            </w:r>
          </w:p>
        </w:tc>
        <w:tc>
          <w:tcPr>
            <w:tcW w:w="1140" w:type="dxa"/>
            <w:noWrap/>
            <w:hideMark/>
          </w:tcPr>
          <w:p w14:paraId="0324DDA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abr</w:t>
            </w:r>
            <w:proofErr w:type="spellEnd"/>
          </w:p>
        </w:tc>
        <w:tc>
          <w:tcPr>
            <w:tcW w:w="948" w:type="dxa"/>
            <w:noWrap/>
            <w:hideMark/>
          </w:tcPr>
          <w:p w14:paraId="3858689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30</w:t>
            </w:r>
          </w:p>
        </w:tc>
        <w:tc>
          <w:tcPr>
            <w:tcW w:w="937" w:type="dxa"/>
            <w:noWrap/>
            <w:hideMark/>
          </w:tcPr>
          <w:p w14:paraId="32B1850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mai</w:t>
            </w:r>
            <w:proofErr w:type="spellEnd"/>
          </w:p>
        </w:tc>
      </w:tr>
      <w:tr w:rsidR="002F5DDC" w:rsidRPr="002F5DDC" w14:paraId="752BB099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AEBDE2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.2: Criação de uma interface utilizador/controlador</w:t>
            </w:r>
          </w:p>
        </w:tc>
        <w:tc>
          <w:tcPr>
            <w:tcW w:w="1140" w:type="dxa"/>
            <w:noWrap/>
            <w:hideMark/>
          </w:tcPr>
          <w:p w14:paraId="45B6D8F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mai</w:t>
            </w:r>
            <w:proofErr w:type="spellEnd"/>
          </w:p>
        </w:tc>
        <w:tc>
          <w:tcPr>
            <w:tcW w:w="948" w:type="dxa"/>
            <w:noWrap/>
            <w:hideMark/>
          </w:tcPr>
          <w:p w14:paraId="12AE17D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6</w:t>
            </w:r>
          </w:p>
        </w:tc>
        <w:tc>
          <w:tcPr>
            <w:tcW w:w="937" w:type="dxa"/>
            <w:noWrap/>
            <w:hideMark/>
          </w:tcPr>
          <w:p w14:paraId="3BD4FE4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3F30A7BF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2822D06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.3: Teste do módulo</w:t>
            </w:r>
          </w:p>
        </w:tc>
        <w:tc>
          <w:tcPr>
            <w:tcW w:w="1140" w:type="dxa"/>
            <w:noWrap/>
            <w:hideMark/>
          </w:tcPr>
          <w:p w14:paraId="5AA0B0D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abr</w:t>
            </w:r>
            <w:proofErr w:type="spellEnd"/>
          </w:p>
        </w:tc>
        <w:tc>
          <w:tcPr>
            <w:tcW w:w="948" w:type="dxa"/>
            <w:noWrap/>
            <w:hideMark/>
          </w:tcPr>
          <w:p w14:paraId="61AD0A4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56</w:t>
            </w:r>
          </w:p>
        </w:tc>
        <w:tc>
          <w:tcPr>
            <w:tcW w:w="937" w:type="dxa"/>
            <w:noWrap/>
            <w:hideMark/>
          </w:tcPr>
          <w:p w14:paraId="466F843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0786FEBA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8A01BD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4: Montagem e validação do produto</w:t>
            </w:r>
          </w:p>
        </w:tc>
        <w:tc>
          <w:tcPr>
            <w:tcW w:w="1140" w:type="dxa"/>
            <w:noWrap/>
            <w:hideMark/>
          </w:tcPr>
          <w:p w14:paraId="4158A53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  <w:tc>
          <w:tcPr>
            <w:tcW w:w="948" w:type="dxa"/>
            <w:noWrap/>
            <w:hideMark/>
          </w:tcPr>
          <w:p w14:paraId="00C77CA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</w:t>
            </w:r>
          </w:p>
        </w:tc>
        <w:tc>
          <w:tcPr>
            <w:tcW w:w="937" w:type="dxa"/>
            <w:noWrap/>
            <w:hideMark/>
          </w:tcPr>
          <w:p w14:paraId="00062A0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4F984DBB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0E6DCAD" w14:textId="660DC3B5" w:rsidR="002F5DDC" w:rsidRPr="002F5DDC" w:rsidRDefault="002F5DDC" w:rsidP="002F5DDC">
            <w:pPr>
              <w:pStyle w:val="PhDCorpo"/>
              <w:spacing w:after="0"/>
            </w:pPr>
            <w:r w:rsidRPr="002F5DDC">
              <w:t>Etapa 2.5: Estudo de Fiabilidade, Certifi</w:t>
            </w:r>
            <w:r w:rsidR="00727171">
              <w:t>c</w:t>
            </w:r>
            <w:r w:rsidRPr="002F5DDC">
              <w:t>ação e Segurança</w:t>
            </w:r>
          </w:p>
        </w:tc>
        <w:tc>
          <w:tcPr>
            <w:tcW w:w="1140" w:type="dxa"/>
            <w:noWrap/>
            <w:hideMark/>
          </w:tcPr>
          <w:p w14:paraId="13ACC7E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  <w:tc>
          <w:tcPr>
            <w:tcW w:w="948" w:type="dxa"/>
            <w:noWrap/>
            <w:hideMark/>
          </w:tcPr>
          <w:p w14:paraId="667E6AF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</w:t>
            </w:r>
          </w:p>
        </w:tc>
        <w:tc>
          <w:tcPr>
            <w:tcW w:w="937" w:type="dxa"/>
            <w:noWrap/>
            <w:hideMark/>
          </w:tcPr>
          <w:p w14:paraId="1ADA9BD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44D5598F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20EAF09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6: Documentação</w:t>
            </w:r>
          </w:p>
        </w:tc>
        <w:tc>
          <w:tcPr>
            <w:tcW w:w="1140" w:type="dxa"/>
            <w:noWrap/>
            <w:hideMark/>
          </w:tcPr>
          <w:p w14:paraId="701D0C7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mai</w:t>
            </w:r>
            <w:proofErr w:type="spellEnd"/>
          </w:p>
        </w:tc>
        <w:tc>
          <w:tcPr>
            <w:tcW w:w="948" w:type="dxa"/>
            <w:noWrap/>
            <w:hideMark/>
          </w:tcPr>
          <w:p w14:paraId="2574779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31</w:t>
            </w:r>
          </w:p>
        </w:tc>
        <w:tc>
          <w:tcPr>
            <w:tcW w:w="937" w:type="dxa"/>
            <w:noWrap/>
            <w:hideMark/>
          </w:tcPr>
          <w:p w14:paraId="001BC80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2BDAAF16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7D9927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7: Apresentação</w:t>
            </w:r>
          </w:p>
        </w:tc>
        <w:tc>
          <w:tcPr>
            <w:tcW w:w="1140" w:type="dxa"/>
            <w:noWrap/>
            <w:hideMark/>
          </w:tcPr>
          <w:p w14:paraId="00D4234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5/</w:t>
            </w:r>
            <w:proofErr w:type="spellStart"/>
            <w:r w:rsidRPr="002F5DDC">
              <w:t>jun</w:t>
            </w:r>
            <w:proofErr w:type="spellEnd"/>
          </w:p>
        </w:tc>
        <w:tc>
          <w:tcPr>
            <w:tcW w:w="948" w:type="dxa"/>
            <w:noWrap/>
            <w:hideMark/>
          </w:tcPr>
          <w:p w14:paraId="655A9BB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7</w:t>
            </w:r>
          </w:p>
        </w:tc>
        <w:tc>
          <w:tcPr>
            <w:tcW w:w="937" w:type="dxa"/>
            <w:noWrap/>
            <w:hideMark/>
          </w:tcPr>
          <w:p w14:paraId="60154A9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jun</w:t>
            </w:r>
            <w:proofErr w:type="spellEnd"/>
          </w:p>
        </w:tc>
      </w:tr>
    </w:tbl>
    <w:p w14:paraId="4B3C4B05" w14:textId="490FB660" w:rsidR="008F43EC" w:rsidRDefault="008F43EC" w:rsidP="00B66544">
      <w:pPr>
        <w:pStyle w:val="PhDCorpo"/>
      </w:pPr>
    </w:p>
    <w:p w14:paraId="7AD46E1E" w14:textId="77777777" w:rsidR="008F43EC" w:rsidRDefault="008F43EC" w:rsidP="00B66544">
      <w:pPr>
        <w:pStyle w:val="PhDCorpo"/>
      </w:pPr>
    </w:p>
    <w:p w14:paraId="3A772C91" w14:textId="01BEC9EB" w:rsidR="00727171" w:rsidRDefault="00727171" w:rsidP="00727171">
      <w:pPr>
        <w:pStyle w:val="PhDFigura"/>
      </w:pPr>
      <w:r w:rsidRPr="00727171">
        <w:rPr>
          <w:noProof/>
        </w:rPr>
        <w:drawing>
          <wp:inline distT="0" distB="0" distL="0" distR="0" wp14:anchorId="0138AE0E" wp14:editId="151A4183">
            <wp:extent cx="5736590" cy="2496598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6" r="4672"/>
                    <a:stretch/>
                  </pic:blipFill>
                  <pic:spPr bwMode="auto">
                    <a:xfrm>
                      <a:off x="0" y="0"/>
                      <a:ext cx="5803059" cy="2525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421FF" w14:textId="5EF3A645" w:rsidR="007A06A8" w:rsidRDefault="00727171" w:rsidP="00727171">
      <w:pPr>
        <w:pStyle w:val="PhDLegendaFiguras"/>
      </w:pPr>
      <w:bookmarkStart w:id="20" w:name="_Toc66964878"/>
      <w:bookmarkStart w:id="21" w:name="_Ref66968490"/>
      <w:r>
        <w:t xml:space="preserve">Figura </w:t>
      </w:r>
      <w:r w:rsidR="00C027EF">
        <w:fldChar w:fldCharType="begin"/>
      </w:r>
      <w:r w:rsidR="00C027EF">
        <w:instrText xml:space="preserve"> STYLEREF 1 \s </w:instrText>
      </w:r>
      <w:r w:rsidR="00C027EF">
        <w:fldChar w:fldCharType="separate"/>
      </w:r>
      <w:r w:rsidR="008F5E33">
        <w:rPr>
          <w:noProof/>
        </w:rPr>
        <w:t>1</w:t>
      </w:r>
      <w:r w:rsidR="00C027EF">
        <w:rPr>
          <w:noProof/>
        </w:rPr>
        <w:fldChar w:fldCharType="end"/>
      </w:r>
      <w:r>
        <w:t>.</w:t>
      </w:r>
      <w:r w:rsidR="00C027EF">
        <w:fldChar w:fldCharType="begin"/>
      </w:r>
      <w:r w:rsidR="00C027EF">
        <w:instrText xml:space="preserve"> SEQ Figura \* ARABIC \s 1 </w:instrText>
      </w:r>
      <w:r w:rsidR="00C027EF">
        <w:fldChar w:fldCharType="separate"/>
      </w:r>
      <w:r w:rsidR="008F5E33">
        <w:rPr>
          <w:noProof/>
        </w:rPr>
        <w:t>1</w:t>
      </w:r>
      <w:r w:rsidR="00C027EF">
        <w:rPr>
          <w:noProof/>
        </w:rPr>
        <w:fldChar w:fldCharType="end"/>
      </w:r>
      <w:bookmarkEnd w:id="21"/>
      <w:r>
        <w:t xml:space="preserve"> - Diagrama de </w:t>
      </w:r>
      <w:proofErr w:type="spellStart"/>
      <w:r>
        <w:t>Gantt</w:t>
      </w:r>
      <w:proofErr w:type="spellEnd"/>
      <w:r>
        <w:t xml:space="preserve"> do planeamento inicial.</w:t>
      </w:r>
      <w:bookmarkEnd w:id="20"/>
    </w:p>
    <w:p w14:paraId="1A591233" w14:textId="51A8434A" w:rsidR="007A06A8" w:rsidRDefault="007A06A8" w:rsidP="00B66544">
      <w:pPr>
        <w:pStyle w:val="PhDCorpo"/>
      </w:pPr>
    </w:p>
    <w:p w14:paraId="661BEAD8" w14:textId="4962DC48" w:rsidR="007A06A8" w:rsidRDefault="007A06A8" w:rsidP="00B66544">
      <w:pPr>
        <w:pStyle w:val="PhDCorpo"/>
      </w:pPr>
    </w:p>
    <w:p w14:paraId="580D42C6" w14:textId="30061D71" w:rsidR="007A06A8" w:rsidRPr="00B66544" w:rsidRDefault="007A06A8" w:rsidP="00B66544">
      <w:pPr>
        <w:pStyle w:val="PhDCorpo"/>
      </w:pPr>
    </w:p>
    <w:p w14:paraId="5AAA362B" w14:textId="4FEE0FD9" w:rsidR="00B80600" w:rsidRPr="00B66544" w:rsidRDefault="00B80600" w:rsidP="000D3C06">
      <w:pPr>
        <w:pStyle w:val="Corpodetexto"/>
        <w:rPr>
          <w:rFonts w:ascii="NewsGotT" w:hAnsi="NewsGotT"/>
        </w:rPr>
      </w:pPr>
    </w:p>
    <w:p w14:paraId="26E67E0E" w14:textId="1E9FEDCF" w:rsidR="00B80600" w:rsidRPr="00B66544" w:rsidRDefault="00B80600" w:rsidP="007E5F21">
      <w:pPr>
        <w:pStyle w:val="CorpodetextoAEPHD"/>
        <w:rPr>
          <w:rFonts w:ascii="NewsGotT" w:hAnsi="NewsGotT"/>
        </w:rPr>
        <w:sectPr w:rsidR="00B80600" w:rsidRPr="00B66544" w:rsidSect="0010476B">
          <w:headerReference w:type="even" r:id="rId18"/>
          <w:headerReference w:type="default" r:id="rId19"/>
          <w:footerReference w:type="default" r:id="rId20"/>
          <w:headerReference w:type="first" r:id="rId21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6AEB4BF" w14:textId="2081DBF6" w:rsidR="00EB54CF" w:rsidRPr="0075714A" w:rsidRDefault="00772EB1" w:rsidP="00EB54CF">
      <w:pPr>
        <w:pStyle w:val="Indiceinicial"/>
        <w:outlineLvl w:val="0"/>
        <w:rPr>
          <w:rFonts w:ascii="NewsGotT" w:hAnsi="NewsGotT"/>
        </w:rPr>
      </w:pPr>
      <w:bookmarkStart w:id="22" w:name="_Toc471579027"/>
      <w:bookmarkStart w:id="23" w:name="_Toc66968901"/>
      <w:r w:rsidRPr="0075714A">
        <w:rPr>
          <w:rFonts w:ascii="NewsGotT" w:hAnsi="NewsGotT"/>
        </w:rPr>
        <w:lastRenderedPageBreak/>
        <w:t>Referências</w:t>
      </w:r>
      <w:bookmarkEnd w:id="22"/>
      <w:bookmarkEnd w:id="23"/>
    </w:p>
    <w:p w14:paraId="586A6A26" w14:textId="07BA91D6" w:rsidR="00EB54CF" w:rsidRPr="0075714A" w:rsidRDefault="0005114E" w:rsidP="00EB54CF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75714A">
        <w:rPr>
          <w:rFonts w:ascii="NewsGotT" w:hAnsi="NewsGotT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EB54CF">
        <w:rPr>
          <w:rFonts w:ascii="NewsGotT" w:hAnsi="NewsGotT"/>
          <w:sz w:val="24"/>
          <w:szCs w:val="24"/>
          <w:lang w:val="en-US"/>
        </w:rPr>
        <w:fldChar w:fldCharType="begin"/>
      </w:r>
      <w:r w:rsidR="00EB54CF" w:rsidRPr="0075714A">
        <w:rPr>
          <w:rFonts w:ascii="NewsGotT" w:hAnsi="NewsGotT"/>
          <w:sz w:val="24"/>
          <w:szCs w:val="24"/>
        </w:rPr>
        <w:instrText xml:space="preserve"> BIBLIOGRAPHY  \l 2070 </w:instrText>
      </w:r>
      <w:r w:rsidR="00EB54CF">
        <w:rPr>
          <w:rFonts w:ascii="NewsGotT" w:hAnsi="NewsGotT"/>
          <w:sz w:val="24"/>
          <w:szCs w:val="24"/>
          <w:lang w:val="en-US"/>
        </w:rPr>
        <w:fldChar w:fldCharType="separate"/>
      </w:r>
    </w:p>
    <w:p w14:paraId="77E7C07B" w14:textId="389E521B" w:rsidR="00EB54CF" w:rsidRPr="0075714A" w:rsidRDefault="00EB54CF" w:rsidP="00EB54CF">
      <w:pPr>
        <w:autoSpaceDE w:val="0"/>
        <w:autoSpaceDN w:val="0"/>
        <w:adjustRightInd w:val="0"/>
        <w:ind w:left="567" w:hanging="567"/>
        <w:rPr>
          <w:rFonts w:ascii="NewsGotT" w:hAnsi="NewsGotT"/>
          <w:sz w:val="24"/>
          <w:szCs w:val="24"/>
          <w:lang w:val="en-GB"/>
        </w:rPr>
      </w:pPr>
      <w:r>
        <w:rPr>
          <w:rFonts w:ascii="NewsGotT" w:hAnsi="NewsGotT"/>
          <w:sz w:val="24"/>
          <w:szCs w:val="24"/>
          <w:lang w:val="en-US"/>
        </w:rPr>
        <w:fldChar w:fldCharType="end"/>
      </w:r>
      <w:r w:rsidRPr="00EB54CF">
        <w:rPr>
          <w:rFonts w:ascii="NewsGotT" w:hAnsi="NewsGotT"/>
          <w:sz w:val="24"/>
          <w:szCs w:val="24"/>
        </w:rPr>
        <w:t xml:space="preserve">[1] </w:t>
      </w:r>
      <w:r w:rsidRPr="00EB54CF">
        <w:rPr>
          <w:rFonts w:ascii="NewsGotT" w:hAnsi="NewsGotT"/>
          <w:sz w:val="24"/>
          <w:szCs w:val="24"/>
        </w:rPr>
        <w:tab/>
        <w:t xml:space="preserve">SNS - Serviço Nacional de Saúde, “Covid-19 | Pandemia,” 11 março 2020. </w:t>
      </w:r>
      <w:r w:rsidRPr="0075714A">
        <w:rPr>
          <w:rFonts w:ascii="NewsGotT" w:hAnsi="NewsGotT"/>
          <w:sz w:val="24"/>
          <w:szCs w:val="24"/>
          <w:lang w:val="en-GB"/>
        </w:rPr>
        <w:t>[Online]. Available: https://www.sns.gov.pt/noticias/2020/03/11/covid-19-pandemia/. [Acedido em 16 dezembro 2020].</w:t>
      </w:r>
    </w:p>
    <w:p w14:paraId="5DB7D1B0" w14:textId="77777777" w:rsidR="00EB54CF" w:rsidRPr="0075714A" w:rsidRDefault="00EB54CF" w:rsidP="00EB54CF">
      <w:pPr>
        <w:autoSpaceDE w:val="0"/>
        <w:autoSpaceDN w:val="0"/>
        <w:adjustRightInd w:val="0"/>
        <w:ind w:left="522" w:hanging="522"/>
        <w:contextualSpacing/>
        <w:rPr>
          <w:rFonts w:ascii="NewsGotT" w:hAnsi="NewsGotT"/>
          <w:sz w:val="24"/>
          <w:szCs w:val="24"/>
          <w:lang w:val="en-GB"/>
        </w:rPr>
      </w:pPr>
    </w:p>
    <w:p w14:paraId="3F06223A" w14:textId="09220F08" w:rsidR="006E0002" w:rsidRPr="00B66544" w:rsidRDefault="00EB54CF" w:rsidP="00EB54CF">
      <w:pPr>
        <w:autoSpaceDE w:val="0"/>
        <w:autoSpaceDN w:val="0"/>
        <w:adjustRightInd w:val="0"/>
        <w:ind w:left="522" w:hanging="522"/>
        <w:contextualSpacing/>
        <w:rPr>
          <w:rFonts w:ascii="NewsGotT" w:hAnsi="NewsGotT"/>
          <w:sz w:val="24"/>
          <w:szCs w:val="24"/>
          <w:lang w:val="en-US"/>
        </w:rPr>
      </w:pPr>
      <w:r w:rsidRPr="00EB54CF">
        <w:rPr>
          <w:rFonts w:ascii="NewsGotT" w:hAnsi="NewsGotT"/>
          <w:sz w:val="24"/>
          <w:szCs w:val="24"/>
          <w:lang w:val="en-US"/>
        </w:rPr>
        <w:t xml:space="preserve">[2] </w:t>
      </w:r>
      <w:r w:rsidRPr="00EB54CF">
        <w:rPr>
          <w:rFonts w:ascii="NewsGotT" w:hAnsi="NewsGotT"/>
          <w:sz w:val="24"/>
          <w:szCs w:val="24"/>
          <w:lang w:val="en-US"/>
        </w:rPr>
        <w:tab/>
        <w:t>J. D'Onfro, “Robots To The Rescue: How High-Tech Machines Are Being Used To Contain The Wuhan Coronavirus,” 2 fevereiro 2020. [Online]. Available: https://www.forbes.com/sites/jilliandonfro/2020/02/02/robots-to-the-rescue-how-high-tech-machines-are-being-used-to-contain-the-wuhan-coronavirus/?sh=73364f201779. [Acedido em 16 dezembro 2020].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637662AA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</w:p>
    <w:p w14:paraId="0D01FAC6" w14:textId="5966F56E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</w:p>
    <w:p w14:paraId="75EDF21F" w14:textId="689F4B5A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7F1619C0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80BDD5" w14:textId="77777777" w:rsidR="00667D4B" w:rsidRDefault="00667D4B">
      <w:r>
        <w:separator/>
      </w:r>
    </w:p>
    <w:p w14:paraId="49FF5E7C" w14:textId="77777777" w:rsidR="00667D4B" w:rsidRDefault="00667D4B"/>
  </w:endnote>
  <w:endnote w:type="continuationSeparator" w:id="0">
    <w:p w14:paraId="61C691CD" w14:textId="77777777" w:rsidR="00667D4B" w:rsidRDefault="00667D4B">
      <w:r>
        <w:continuationSeparator/>
      </w:r>
    </w:p>
    <w:p w14:paraId="19D4581E" w14:textId="77777777" w:rsidR="00667D4B" w:rsidRDefault="00667D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227D8B" w:rsidRPr="006E1AF1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70269CE8" w:rsidR="00227D8B" w:rsidRPr="006E1AF1" w:rsidRDefault="00007467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 | P</w:t>
          </w:r>
          <w:r w:rsidR="00227D8B" w:rsidRPr="006E1AF1">
            <w:rPr>
              <w:rFonts w:ascii="NewsGotT" w:hAnsi="NewsGotT"/>
              <w:sz w:val="14"/>
              <w:szCs w:val="14"/>
            </w:rPr>
            <w:t xml:space="preserve">rojeto Integrador | </w:t>
          </w:r>
          <w:r w:rsidR="000E2660">
            <w:rPr>
              <w:rFonts w:ascii="NewsGotT" w:hAnsi="NewsGotT"/>
              <w:sz w:val="14"/>
              <w:szCs w:val="14"/>
            </w:rPr>
            <w:t>DWR</w:t>
          </w:r>
          <w:r w:rsidR="00227D8B" w:rsidRPr="006E1AF1">
            <w:rPr>
              <w:rFonts w:ascii="NewsGotT" w:hAnsi="NewsGotT"/>
              <w:sz w:val="14"/>
              <w:szCs w:val="14"/>
            </w:rPr>
            <w:t>-19</w:t>
          </w:r>
          <w:r w:rsidR="00227D8B"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77777777" w:rsidR="00227D8B" w:rsidRPr="006E1AF1" w:rsidRDefault="00227D8B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 w:rsidRPr="006E1AF1">
            <w:rPr>
              <w:rStyle w:val="Nmerodepgina"/>
              <w:rFonts w:ascii="NewsGotT" w:hAnsi="NewsGotT"/>
              <w:noProof/>
              <w:sz w:val="16"/>
              <w:szCs w:val="16"/>
            </w:rPr>
            <w:t>xv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227D8B" w:rsidRPr="006E1AF1" w14:paraId="50C27438" w14:textId="77777777" w:rsidTr="0010476B">
      <w:tc>
        <w:tcPr>
          <w:tcW w:w="4573" w:type="pct"/>
          <w:noWrap/>
        </w:tcPr>
        <w:p w14:paraId="04EE03D0" w14:textId="77777777" w:rsidR="00227D8B" w:rsidRPr="006E1AF1" w:rsidRDefault="00227D8B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227D8B" w:rsidRPr="006E1AF1" w:rsidRDefault="00227D8B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227D8B" w:rsidRPr="00373F62" w:rsidRDefault="00227D8B" w:rsidP="00373F6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A7BD9C" w14:textId="77777777" w:rsidR="00667D4B" w:rsidRDefault="00667D4B">
      <w:r>
        <w:separator/>
      </w:r>
    </w:p>
  </w:footnote>
  <w:footnote w:type="continuationSeparator" w:id="0">
    <w:p w14:paraId="3FCCB334" w14:textId="77777777" w:rsidR="00667D4B" w:rsidRDefault="00667D4B">
      <w:r>
        <w:continuationSeparator/>
      </w:r>
    </w:p>
    <w:p w14:paraId="2B039B66" w14:textId="77777777" w:rsidR="00667D4B" w:rsidRDefault="00667D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D8AD5" w14:textId="17CBADF6" w:rsidR="009F2E98" w:rsidRPr="006E1AF1" w:rsidRDefault="009F2E98" w:rsidP="009F2E98">
    <w:pPr>
      <w:pStyle w:val="Cabealho"/>
      <w:jc w:val="center"/>
      <w:rPr>
        <w:rFonts w:ascii="NewsGotT" w:hAnsi="NewsGotT"/>
      </w:rPr>
    </w:pPr>
    <w:r w:rsidRPr="006E1AF1">
      <w:rPr>
        <w:rFonts w:ascii="NewsGotT" w:hAnsi="NewsGotT"/>
      </w:rP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0184A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D0184A" w:rsidRPr="00271158" w:rsidRDefault="00D0184A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D0184A" w:rsidRDefault="00D0184A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F76840" w14:textId="6C144CE1" w:rsidR="00D0184A" w:rsidRPr="006E1AF1" w:rsidRDefault="00B67356" w:rsidP="00373F62">
    <w:pPr>
      <w:pStyle w:val="Cabealho"/>
      <w:jc w:val="center"/>
      <w:rPr>
        <w:rFonts w:ascii="NewsGotT" w:hAnsi="NewsGotT"/>
      </w:rPr>
    </w:pPr>
    <w:r w:rsidRPr="006E1AF1">
      <w:rPr>
        <w:rFonts w:ascii="NewsGotT" w:hAnsi="NewsGotT"/>
      </w:rPr>
      <w:t>Introdução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D0184A" w:rsidRDefault="00D0184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0">
      <w:lvl w:ilvl="0">
        <w:start w:val="1"/>
        <w:numFmt w:val="decimal"/>
        <w:pStyle w:val="Ttul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</w:num>
  <w:num w:numId="14">
    <w:abstractNumId w:val="9"/>
  </w:num>
  <w:num w:numId="15">
    <w:abstractNumId w:val="9"/>
  </w:num>
  <w:num w:numId="16">
    <w:abstractNumId w:val="5"/>
  </w:num>
  <w:num w:numId="17">
    <w:abstractNumId w:val="9"/>
  </w:num>
  <w:num w:numId="18">
    <w:abstractNumId w:val="7"/>
  </w:num>
  <w:num w:numId="19">
    <w:abstractNumId w:val="9"/>
  </w:num>
  <w:num w:numId="2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08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20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64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660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8F0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C9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DDC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B8C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66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6F24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5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3F3C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9AD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37C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1EE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5E9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9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67D4B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732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AF1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171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0D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4B8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3E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E33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AE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1B2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C74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996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98A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7EF"/>
    <w:rsid w:val="00C029A8"/>
    <w:rsid w:val="00C02B51"/>
    <w:rsid w:val="00C02DF8"/>
    <w:rsid w:val="00C02FA4"/>
    <w:rsid w:val="00C02FED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548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AD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7AD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67F5F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9E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5BA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D6D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38E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1F0A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AE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64E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784C0D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openxmlformats.org/officeDocument/2006/relationships/header" Target="header8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2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</b:Sources>
</file>

<file path=customXml/itemProps1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1B427C-1D2C-4A18-8A5D-BCF71E973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</TotalTime>
  <Pages>17</Pages>
  <Words>1782</Words>
  <Characters>9625</Characters>
  <Application>Microsoft Office Word</Application>
  <DocSecurity>0</DocSecurity>
  <Lines>80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1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José Tomás Lima de Abreu</cp:lastModifiedBy>
  <cp:revision>43</cp:revision>
  <cp:lastPrinted>2020-12-18T12:21:00Z</cp:lastPrinted>
  <dcterms:created xsi:type="dcterms:W3CDTF">2020-01-16T18:58:00Z</dcterms:created>
  <dcterms:modified xsi:type="dcterms:W3CDTF">2021-03-18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